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BEB260" w14:textId="03E7F7AE" w:rsidR="00F87859" w:rsidRDefault="001136BC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0048" behindDoc="0" locked="0" layoutInCell="1" allowOverlap="1" wp14:anchorId="38A46370" wp14:editId="37A92950">
            <wp:simplePos x="0" y="0"/>
            <wp:positionH relativeFrom="margin">
              <wp:posOffset>4722321</wp:posOffset>
            </wp:positionH>
            <wp:positionV relativeFrom="page">
              <wp:posOffset>467995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915264" behindDoc="1" locked="0" layoutInCell="1" allowOverlap="1" wp14:anchorId="356B0213" wp14:editId="65517AB6">
            <wp:simplePos x="0" y="0"/>
            <wp:positionH relativeFrom="column">
              <wp:posOffset>-305319</wp:posOffset>
            </wp:positionH>
            <wp:positionV relativeFrom="paragraph">
              <wp:posOffset>-249382</wp:posOffset>
            </wp:positionV>
            <wp:extent cx="2235200" cy="1280160"/>
            <wp:effectExtent l="0" t="0" r="0" b="0"/>
            <wp:wrapNone/>
            <wp:docPr id="1828272112" name="drawing" descr="Logo for Energy Efficiency &amp; Conversation Authority (EECA) | Te Tari Tiaki Pūnga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272112" name="drawing" descr="Logo for Energy Efficiency &amp; Conversation Authority (EECA) | Te Tari Tiaki Pūngao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520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CDDCAC" w14:textId="77777777" w:rsidR="00F87859" w:rsidRDefault="00F87859" w:rsidP="00F87859">
      <w:pPr>
        <w:rPr>
          <w:rFonts w:cs="Arial"/>
          <w:szCs w:val="32"/>
        </w:rPr>
      </w:pPr>
    </w:p>
    <w:p w14:paraId="56979D7B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11816036" w14:textId="77777777" w:rsidR="00F87859" w:rsidRDefault="00F87859" w:rsidP="00F87859">
      <w:pPr>
        <w:rPr>
          <w:rFonts w:cs="Arial"/>
          <w:szCs w:val="32"/>
        </w:rPr>
      </w:pPr>
    </w:p>
    <w:p w14:paraId="2B54BA01" w14:textId="77777777" w:rsidR="00F87859" w:rsidRDefault="00F87859" w:rsidP="00F87859">
      <w:pPr>
        <w:rPr>
          <w:rFonts w:cs="Arial"/>
          <w:szCs w:val="32"/>
        </w:rPr>
      </w:pPr>
    </w:p>
    <w:p w14:paraId="6C708FA7" w14:textId="77777777" w:rsidR="00F87859" w:rsidRPr="001136BC" w:rsidRDefault="00F87859" w:rsidP="007E7233">
      <w:pPr>
        <w:ind w:left="0"/>
        <w:rPr>
          <w:rFonts w:cs="Arial"/>
          <w:b/>
          <w:sz w:val="28"/>
          <w:szCs w:val="28"/>
        </w:rPr>
      </w:pPr>
    </w:p>
    <w:p w14:paraId="4B92D459" w14:textId="77777777" w:rsidR="001136BC" w:rsidRDefault="001136BC" w:rsidP="00F87859">
      <w:pPr>
        <w:pStyle w:val="Title"/>
      </w:pPr>
      <w:r>
        <w:t xml:space="preserve">How to use less </w:t>
      </w:r>
    </w:p>
    <w:p w14:paraId="3543EAF6" w14:textId="450935B8" w:rsidR="00887F23" w:rsidRDefault="0056560E" w:rsidP="00F87859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17312" behindDoc="0" locked="0" layoutInCell="1" allowOverlap="1" wp14:anchorId="0988DF42" wp14:editId="01DD79E7">
                <wp:simplePos x="0" y="0"/>
                <wp:positionH relativeFrom="column">
                  <wp:posOffset>-165735</wp:posOffset>
                </wp:positionH>
                <wp:positionV relativeFrom="paragraph">
                  <wp:posOffset>691630</wp:posOffset>
                </wp:positionV>
                <wp:extent cx="6012469" cy="4253230"/>
                <wp:effectExtent l="0" t="0" r="0" b="0"/>
                <wp:wrapNone/>
                <wp:docPr id="1557583904" name="Group 10" descr="A blue car being driven into a fuel/petrol station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12469" cy="4253230"/>
                          <a:chOff x="0" y="0"/>
                          <a:chExt cx="6012469" cy="4253230"/>
                        </a:xfrm>
                      </wpg:grpSpPr>
                      <pic:pic xmlns:pic="http://schemas.openxmlformats.org/drawingml/2006/picture">
                        <pic:nvPicPr>
                          <pic:cNvPr id="1759778733" name="Picture 5" descr="A petrol station. Fuel pumps under a canopy. A sign with fuel prices.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75164" y="0"/>
                            <a:ext cx="3837305" cy="38373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49202482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4000"/>
                            <a:ext cx="2729230" cy="27292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3D55E67" id="Group 10" o:spid="_x0000_s1026" alt="A blue car being driven into a fuel/petrol station." style="position:absolute;margin-left:-13.05pt;margin-top:54.45pt;width:473.4pt;height:334.9pt;z-index:251917312" coordsize="60124,425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alt="A petrol station. Fuel pumps under a canopy. A sign with fuel prices." style="position:absolute;left:21751;width:38373;height:383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">
                  <v:imagedata r:id="rId11" o:title="A petrol station. Fuel pumps under a canopy. A sign with fuel prices"/>
                </v:shape>
                <v:shape id="Picture 9" o:spid="_x0000_s1028" type="#_x0000_t75" style="position:absolute;top:15240;width:27292;height:27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">
                  <v:imagedata r:id="rId12" o:title=""/>
                </v:shape>
              </v:group>
            </w:pict>
          </mc:Fallback>
        </mc:AlternateContent>
      </w:r>
      <w:r w:rsidR="001136BC">
        <w:t>fuel when you drive</w:t>
      </w:r>
    </w:p>
    <w:p w14:paraId="0999AB6C" w14:textId="418FCF1C" w:rsidR="00887F23" w:rsidRDefault="00887F23" w:rsidP="00F87859">
      <w:pPr>
        <w:pStyle w:val="Title"/>
      </w:pPr>
    </w:p>
    <w:p w14:paraId="67520FB8" w14:textId="685F2D38" w:rsidR="00887F23" w:rsidRDefault="00887F23" w:rsidP="00F87859">
      <w:pPr>
        <w:pStyle w:val="Title"/>
      </w:pPr>
    </w:p>
    <w:p w14:paraId="5231FC9B" w14:textId="1BDD49D2" w:rsidR="00887F23" w:rsidRDefault="00887F23" w:rsidP="00F87859">
      <w:pPr>
        <w:pStyle w:val="Title"/>
      </w:pPr>
    </w:p>
    <w:p w14:paraId="62B49C53" w14:textId="0CAD8CA7" w:rsidR="00887F23" w:rsidRDefault="00887F23" w:rsidP="00F87859">
      <w:pPr>
        <w:pStyle w:val="Title"/>
      </w:pPr>
    </w:p>
    <w:p w14:paraId="45DE0A12" w14:textId="25194A95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 w:rsidRPr="001136BC">
        <w:rPr>
          <w:sz w:val="110"/>
          <w:szCs w:val="92"/>
        </w:rPr>
        <w:br/>
      </w:r>
      <w:r w:rsidR="00887F23" w:rsidRPr="00570380">
        <w:t xml:space="preserve">Published: </w:t>
      </w:r>
      <w:r w:rsidR="001136BC">
        <w:t>April</w:t>
      </w:r>
      <w:r w:rsidR="005201E5">
        <w:t xml:space="preserve"> 2026</w:t>
      </w:r>
    </w:p>
    <w:p w14:paraId="72354049" w14:textId="770710C0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24EA8">
        <w:rPr>
          <w:noProof/>
          <w:lang w:val="en-NZ" w:eastAsia="en-NZ"/>
        </w:rPr>
        <w:lastRenderedPageBreak/>
        <w:t xml:space="preserve">About this </w:t>
      </w:r>
      <w:r w:rsidR="00ED2318">
        <w:rPr>
          <w:noProof/>
          <w:lang w:val="en-NZ" w:eastAsia="en-NZ"/>
        </w:rPr>
        <w:t>Easy Read</w:t>
      </w:r>
    </w:p>
    <w:p w14:paraId="7FF011FF" w14:textId="63576443" w:rsidR="00D852B6" w:rsidRDefault="00D852B6" w:rsidP="005D4244"/>
    <w:p w14:paraId="37EF6FFA" w14:textId="2AAE59F9" w:rsidR="00EF4A04" w:rsidRDefault="001136BC" w:rsidP="005D4244">
      <w:r>
        <w:rPr>
          <w:noProof/>
        </w:rPr>
        <w:drawing>
          <wp:anchor distT="0" distB="0" distL="114300" distR="114300" simplePos="0" relativeHeight="251684864" behindDoc="0" locked="0" layoutInCell="1" allowOverlap="1" wp14:anchorId="20577E98" wp14:editId="6FA2C185">
            <wp:simplePos x="0" y="0"/>
            <wp:positionH relativeFrom="margin">
              <wp:posOffset>69273</wp:posOffset>
            </wp:positionH>
            <wp:positionV relativeFrom="paragraph">
              <wp:posOffset>188653</wp:posOffset>
            </wp:positionV>
            <wp:extent cx="1235196" cy="1136072"/>
            <wp:effectExtent l="0" t="0" r="3175" b="698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5196" cy="11360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F2561F" w14:textId="77777777" w:rsidR="00645AF2" w:rsidRDefault="00EF4A04" w:rsidP="005D4244">
      <w:r>
        <w:t xml:space="preserve">This </w:t>
      </w:r>
      <w:r w:rsidR="00921D65">
        <w:t xml:space="preserve">Easy Read is from </w:t>
      </w:r>
      <w:r w:rsidR="001136BC">
        <w:t xml:space="preserve">the </w:t>
      </w:r>
    </w:p>
    <w:p w14:paraId="26B8231D" w14:textId="73F16785" w:rsidR="00EF4A04" w:rsidRDefault="001136BC" w:rsidP="005D4244">
      <w:r w:rsidRPr="001136BC">
        <w:rPr>
          <w:b/>
          <w:bCs/>
        </w:rPr>
        <w:t xml:space="preserve">Energy Efficiency and </w:t>
      </w:r>
      <w:r w:rsidR="00B7386B">
        <w:rPr>
          <w:b/>
          <w:bCs/>
        </w:rPr>
        <w:t>Conservation</w:t>
      </w:r>
      <w:r w:rsidRPr="001136BC">
        <w:rPr>
          <w:b/>
          <w:bCs/>
        </w:rPr>
        <w:t xml:space="preserve"> Authority</w:t>
      </w:r>
      <w:r w:rsidR="00921D65" w:rsidRPr="007353DB">
        <w:t>.</w:t>
      </w:r>
    </w:p>
    <w:p w14:paraId="1C06E2E0" w14:textId="77777777" w:rsidR="001136BC" w:rsidRDefault="001136BC" w:rsidP="005D4244"/>
    <w:p w14:paraId="21F74BA6" w14:textId="24DBAEC9" w:rsidR="001136BC" w:rsidRDefault="001136BC" w:rsidP="005D4244">
      <w:r>
        <w:rPr>
          <w:noProof/>
        </w:rPr>
        <w:drawing>
          <wp:anchor distT="0" distB="0" distL="114300" distR="114300" simplePos="0" relativeHeight="251919360" behindDoc="1" locked="0" layoutInCell="1" allowOverlap="1" wp14:anchorId="662BED07" wp14:editId="289A47F8">
            <wp:simplePos x="0" y="0"/>
            <wp:positionH relativeFrom="column">
              <wp:posOffset>-97790</wp:posOffset>
            </wp:positionH>
            <wp:positionV relativeFrom="paragraph">
              <wp:posOffset>333952</wp:posOffset>
            </wp:positionV>
            <wp:extent cx="1765905" cy="1011382"/>
            <wp:effectExtent l="0" t="0" r="6350" b="0"/>
            <wp:wrapNone/>
            <wp:docPr id="1321888881" name="drawi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888881" name="drawi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905" cy="10113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7515F0" w14:textId="46337647" w:rsidR="001136BC" w:rsidRDefault="001136BC" w:rsidP="005D4244">
      <w:r>
        <w:t xml:space="preserve">The Energy Efficiency and </w:t>
      </w:r>
      <w:r w:rsidR="00B7386B" w:rsidRPr="00B7386B">
        <w:t>Conservation</w:t>
      </w:r>
      <w:r w:rsidR="00B7386B">
        <w:t xml:space="preserve"> </w:t>
      </w:r>
      <w:r>
        <w:t xml:space="preserve">Authority is also called </w:t>
      </w:r>
      <w:r w:rsidRPr="001136BC">
        <w:rPr>
          <w:b/>
          <w:bCs/>
        </w:rPr>
        <w:t>EECA</w:t>
      </w:r>
      <w:r>
        <w:t>.</w:t>
      </w:r>
    </w:p>
    <w:p w14:paraId="690C3335" w14:textId="50CF496B" w:rsidR="00986327" w:rsidRDefault="00726E7F" w:rsidP="005D4244">
      <w:r>
        <w:rPr>
          <w:noProof/>
        </w:rPr>
        <w:drawing>
          <wp:anchor distT="0" distB="0" distL="114300" distR="114300" simplePos="0" relativeHeight="251937792" behindDoc="0" locked="0" layoutInCell="1" allowOverlap="1" wp14:anchorId="060D8782" wp14:editId="70148B1D">
            <wp:simplePos x="0" y="0"/>
            <wp:positionH relativeFrom="column">
              <wp:posOffset>-96520</wp:posOffset>
            </wp:positionH>
            <wp:positionV relativeFrom="paragraph">
              <wp:posOffset>386715</wp:posOffset>
            </wp:positionV>
            <wp:extent cx="1581150" cy="1581150"/>
            <wp:effectExtent l="0" t="0" r="0" b="0"/>
            <wp:wrapNone/>
            <wp:docPr id="183699976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99976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336405" w14:textId="57682138" w:rsidR="00986327" w:rsidRDefault="00986327" w:rsidP="005D4244"/>
    <w:p w14:paraId="24441A41" w14:textId="511468DE" w:rsidR="001E15F7" w:rsidRDefault="00986327" w:rsidP="005D4244">
      <w:r>
        <w:t xml:space="preserve">EECA is a government organisation </w:t>
      </w:r>
      <w:r w:rsidR="001E15F7">
        <w:t>that gives advice on the ways people can:</w:t>
      </w:r>
    </w:p>
    <w:p w14:paraId="3E61B36E" w14:textId="08BEA2B7" w:rsidR="00986327" w:rsidRDefault="00726E7F" w:rsidP="001E15F7">
      <w:pPr>
        <w:pStyle w:val="ListParagraph"/>
        <w:numPr>
          <w:ilvl w:val="0"/>
          <w:numId w:val="21"/>
        </w:numPr>
        <w:ind w:left="4253" w:hanging="567"/>
      </w:pPr>
      <w:r>
        <w:rPr>
          <w:noProof/>
        </w:rPr>
        <w:drawing>
          <wp:anchor distT="0" distB="0" distL="114300" distR="114300" simplePos="0" relativeHeight="251938816" behindDoc="0" locked="0" layoutInCell="1" allowOverlap="1" wp14:anchorId="4901BB90" wp14:editId="5F29D15E">
            <wp:simplePos x="0" y="0"/>
            <wp:positionH relativeFrom="column">
              <wp:posOffset>110835</wp:posOffset>
            </wp:positionH>
            <wp:positionV relativeFrom="paragraph">
              <wp:posOffset>394392</wp:posOffset>
            </wp:positionV>
            <wp:extent cx="1357745" cy="1357745"/>
            <wp:effectExtent l="0" t="0" r="0" b="0"/>
            <wp:wrapNone/>
            <wp:docPr id="919284168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284168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9357" cy="13593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15F7">
        <w:t xml:space="preserve">use </w:t>
      </w:r>
      <w:r w:rsidR="001E15F7" w:rsidRPr="001E15F7">
        <w:rPr>
          <w:b/>
          <w:bCs/>
        </w:rPr>
        <w:t>energy</w:t>
      </w:r>
      <w:r w:rsidR="001E15F7">
        <w:t xml:space="preserve"> </w:t>
      </w:r>
      <w:r w:rsidR="00E9565E">
        <w:t>well</w:t>
      </w:r>
    </w:p>
    <w:p w14:paraId="79F3CA15" w14:textId="3E0B421D" w:rsidR="001E15F7" w:rsidRDefault="00177655" w:rsidP="001E15F7">
      <w:pPr>
        <w:pStyle w:val="ListParagraph"/>
        <w:numPr>
          <w:ilvl w:val="0"/>
          <w:numId w:val="21"/>
        </w:numPr>
        <w:ind w:left="4253" w:hanging="567"/>
      </w:pPr>
      <w:r>
        <w:t>save money when using energy.</w:t>
      </w:r>
    </w:p>
    <w:p w14:paraId="00012BDC" w14:textId="46BB0843" w:rsidR="00177655" w:rsidRDefault="00177655" w:rsidP="00177655"/>
    <w:p w14:paraId="5DF2C401" w14:textId="77777777" w:rsidR="00177655" w:rsidRDefault="00177655" w:rsidP="00177655"/>
    <w:p w14:paraId="2036FBA3" w14:textId="77777777" w:rsidR="00C05837" w:rsidRDefault="00C05837" w:rsidP="00177655"/>
    <w:p w14:paraId="237BF85A" w14:textId="77777777" w:rsidR="00C05837" w:rsidRDefault="00C05837" w:rsidP="00177655"/>
    <w:p w14:paraId="1BC38B06" w14:textId="3F122032" w:rsidR="00177655" w:rsidRDefault="0095445F" w:rsidP="00177655">
      <w:r>
        <w:rPr>
          <w:noProof/>
        </w:rPr>
        <w:lastRenderedPageBreak/>
        <w:drawing>
          <wp:anchor distT="0" distB="0" distL="114300" distR="114300" simplePos="0" relativeHeight="251949056" behindDoc="0" locked="0" layoutInCell="1" allowOverlap="1" wp14:anchorId="02B2BE1E" wp14:editId="5E5296EF">
            <wp:simplePos x="0" y="0"/>
            <wp:positionH relativeFrom="column">
              <wp:posOffset>-324485</wp:posOffset>
            </wp:positionH>
            <wp:positionV relativeFrom="paragraph">
              <wp:posOffset>409575</wp:posOffset>
            </wp:positionV>
            <wp:extent cx="2184400" cy="1190625"/>
            <wp:effectExtent l="0" t="0" r="6350" b="9525"/>
            <wp:wrapThrough wrapText="bothSides">
              <wp:wrapPolygon edited="0">
                <wp:start x="0" y="0"/>
                <wp:lineTo x="0" y="21427"/>
                <wp:lineTo x="21474" y="21427"/>
                <wp:lineTo x="21474" y="0"/>
                <wp:lineTo x="0" y="0"/>
              </wp:wrapPolygon>
            </wp:wrapThrough>
            <wp:docPr id="517926358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926358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40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7933">
        <w:rPr>
          <w:noProof/>
        </w:rPr>
        <mc:AlternateContent>
          <mc:Choice Requires="wps">
            <w:drawing>
              <wp:anchor distT="0" distB="0" distL="114300" distR="114300" simplePos="0" relativeHeight="251929600" behindDoc="1" locked="0" layoutInCell="1" allowOverlap="1" wp14:anchorId="00C4ACC0" wp14:editId="32239021">
                <wp:simplePos x="0" y="0"/>
                <wp:positionH relativeFrom="column">
                  <wp:posOffset>2175164</wp:posOffset>
                </wp:positionH>
                <wp:positionV relativeFrom="paragraph">
                  <wp:posOffset>-83127</wp:posOffset>
                </wp:positionV>
                <wp:extent cx="4031672" cy="3754582"/>
                <wp:effectExtent l="0" t="0" r="6985" b="0"/>
                <wp:wrapNone/>
                <wp:docPr id="1390344402" name="Rectangl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31672" cy="3754582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5DAE6E" id="Rectangle 11" o:spid="_x0000_s1026" alt="&quot;&quot;" style="position:absolute;margin-left:171.25pt;margin-top:-6.55pt;width:317.45pt;height:295.65pt;z-index:-25138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" fillcolor="#d9e2f3 [660]" stroked="f" strokeweight="1pt"/>
            </w:pict>
          </mc:Fallback>
        </mc:AlternateContent>
      </w:r>
      <w:r w:rsidR="00177655">
        <w:t xml:space="preserve">Here </w:t>
      </w:r>
      <w:r w:rsidR="00177655" w:rsidRPr="00C05837">
        <w:rPr>
          <w:b/>
          <w:bCs/>
        </w:rPr>
        <w:t>energy</w:t>
      </w:r>
      <w:r w:rsidR="00177655">
        <w:t xml:space="preserve"> means</w:t>
      </w:r>
      <w:r w:rsidR="00BB1792">
        <w:t xml:space="preserve"> things like</w:t>
      </w:r>
      <w:r w:rsidR="00D14B0D">
        <w:t>:</w:t>
      </w:r>
    </w:p>
    <w:p w14:paraId="0F526C3F" w14:textId="46C80ABC" w:rsidR="004A7933" w:rsidRDefault="00C05837" w:rsidP="00C05837">
      <w:pPr>
        <w:pStyle w:val="ListParagraph"/>
        <w:numPr>
          <w:ilvl w:val="0"/>
          <w:numId w:val="22"/>
        </w:numPr>
        <w:ind w:left="4253" w:hanging="567"/>
      </w:pPr>
      <w:r>
        <w:t>f</w:t>
      </w:r>
      <w:r w:rsidR="00D14B0D">
        <w:t>uel</w:t>
      </w:r>
      <w:r w:rsidR="001E6EEB">
        <w:t xml:space="preserve"> </w:t>
      </w:r>
      <w:r w:rsidR="00E9565E">
        <w:t>such as</w:t>
      </w:r>
      <w:r w:rsidR="004A7933">
        <w:t>:</w:t>
      </w:r>
    </w:p>
    <w:p w14:paraId="49FC322E" w14:textId="22A842DE" w:rsidR="004A7933" w:rsidRDefault="00D14B0D" w:rsidP="004A7933">
      <w:pPr>
        <w:pStyle w:val="ListParagraph"/>
        <w:numPr>
          <w:ilvl w:val="1"/>
          <w:numId w:val="22"/>
        </w:numPr>
        <w:ind w:left="4820" w:hanging="567"/>
      </w:pPr>
      <w:r>
        <w:t>petrol</w:t>
      </w:r>
    </w:p>
    <w:p w14:paraId="111ED533" w14:textId="2C1A0682" w:rsidR="00D14B0D" w:rsidRDefault="004A7933" w:rsidP="004A7933">
      <w:pPr>
        <w:pStyle w:val="ListParagraph"/>
        <w:numPr>
          <w:ilvl w:val="1"/>
          <w:numId w:val="22"/>
        </w:numPr>
        <w:ind w:left="4820" w:hanging="567"/>
      </w:pPr>
      <w:r>
        <w:rPr>
          <w:noProof/>
        </w:rPr>
        <w:drawing>
          <wp:anchor distT="0" distB="0" distL="114300" distR="114300" simplePos="0" relativeHeight="251930624" behindDoc="0" locked="0" layoutInCell="1" allowOverlap="1" wp14:anchorId="01B5D80E" wp14:editId="195D1157">
            <wp:simplePos x="0" y="0"/>
            <wp:positionH relativeFrom="column">
              <wp:posOffset>1905</wp:posOffset>
            </wp:positionH>
            <wp:positionV relativeFrom="paragraph">
              <wp:posOffset>132080</wp:posOffset>
            </wp:positionV>
            <wp:extent cx="1558925" cy="1558925"/>
            <wp:effectExtent l="0" t="0" r="3175" b="3175"/>
            <wp:wrapNone/>
            <wp:docPr id="218453627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453627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925" cy="1558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d</w:t>
      </w:r>
      <w:r w:rsidR="00D14B0D">
        <w:t>iesel</w:t>
      </w:r>
    </w:p>
    <w:p w14:paraId="30B3DEBA" w14:textId="1B122BB0" w:rsidR="00D14B0D" w:rsidRDefault="00C05837" w:rsidP="00C05837">
      <w:pPr>
        <w:pStyle w:val="ListParagraph"/>
        <w:numPr>
          <w:ilvl w:val="0"/>
          <w:numId w:val="22"/>
        </w:numPr>
        <w:ind w:left="4253" w:hanging="567"/>
      </w:pPr>
      <w:r>
        <w:t>e</w:t>
      </w:r>
      <w:r w:rsidR="00D14B0D">
        <w:t>lectricity</w:t>
      </w:r>
    </w:p>
    <w:p w14:paraId="5DEABA4B" w14:textId="767FB8E0" w:rsidR="00D14B0D" w:rsidRDefault="00A026E7" w:rsidP="00645AF2">
      <w:pPr>
        <w:pStyle w:val="ListParagraph"/>
        <w:numPr>
          <w:ilvl w:val="0"/>
          <w:numId w:val="22"/>
        </w:numPr>
        <w:ind w:left="4253" w:hanging="567"/>
      </w:pPr>
      <w:r>
        <w:rPr>
          <w:noProof/>
        </w:rPr>
        <w:drawing>
          <wp:anchor distT="0" distB="0" distL="114300" distR="114300" simplePos="0" relativeHeight="251926528" behindDoc="0" locked="0" layoutInCell="1" allowOverlap="1" wp14:anchorId="5B44BD92" wp14:editId="271029E2">
            <wp:simplePos x="0" y="0"/>
            <wp:positionH relativeFrom="margin">
              <wp:posOffset>83185</wp:posOffset>
            </wp:positionH>
            <wp:positionV relativeFrom="paragraph">
              <wp:posOffset>669290</wp:posOffset>
            </wp:positionV>
            <wp:extent cx="1276350" cy="1276350"/>
            <wp:effectExtent l="0" t="0" r="0" b="0"/>
            <wp:wrapNone/>
            <wp:docPr id="1789226887" name="Picture 17892268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226887" name="Picture 17892268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5837">
        <w:t>s</w:t>
      </w:r>
      <w:r w:rsidR="00D14B0D">
        <w:t>olar power</w:t>
      </w:r>
      <w:r w:rsidR="00C05837">
        <w:t>.</w:t>
      </w:r>
    </w:p>
    <w:p w14:paraId="2F9B0E8C" w14:textId="76B7713A" w:rsidR="00D14B0D" w:rsidRDefault="00D14B0D" w:rsidP="00177655"/>
    <w:p w14:paraId="2B59D629" w14:textId="3F4FD236" w:rsidR="00177655" w:rsidRDefault="00177655" w:rsidP="000D4393"/>
    <w:p w14:paraId="50D8E0B2" w14:textId="54FBC2F9" w:rsidR="00C26924" w:rsidRDefault="00C26924" w:rsidP="000D4393">
      <w:pPr>
        <w:ind w:right="-472"/>
      </w:pPr>
      <w:r>
        <w:t>Sometimes fuel can cost a lot of money.</w:t>
      </w:r>
    </w:p>
    <w:p w14:paraId="74D98E0E" w14:textId="20CC77C8" w:rsidR="00C26924" w:rsidRDefault="004A7933" w:rsidP="000D4393">
      <w:r>
        <w:rPr>
          <w:noProof/>
        </w:rPr>
        <w:drawing>
          <wp:anchor distT="0" distB="0" distL="114300" distR="114300" simplePos="0" relativeHeight="251923456" behindDoc="0" locked="0" layoutInCell="1" allowOverlap="1" wp14:anchorId="4A9A2C3B" wp14:editId="41C7BFA6">
            <wp:simplePos x="0" y="0"/>
            <wp:positionH relativeFrom="margin">
              <wp:posOffset>-57150</wp:posOffset>
            </wp:positionH>
            <wp:positionV relativeFrom="paragraph">
              <wp:posOffset>195580</wp:posOffset>
            </wp:positionV>
            <wp:extent cx="1714500" cy="1714500"/>
            <wp:effectExtent l="0" t="0" r="0" b="0"/>
            <wp:wrapNone/>
            <wp:docPr id="1988259117" name="Picture 19882591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259117" name="Picture 19882591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5A38BE" w14:textId="57B31203" w:rsidR="004D7DD7" w:rsidRDefault="004D7DD7" w:rsidP="000D4393"/>
    <w:p w14:paraId="475CB50A" w14:textId="6E8B4D3D" w:rsidR="004D7DD7" w:rsidRDefault="004D7DD7" w:rsidP="000D4393">
      <w:r>
        <w:t xml:space="preserve">This </w:t>
      </w:r>
      <w:r w:rsidR="004A7933">
        <w:t xml:space="preserve">can make it </w:t>
      </w:r>
      <w:r>
        <w:t xml:space="preserve">hard for people </w:t>
      </w:r>
      <w:r w:rsidR="004A7933">
        <w:t>to travel to where they need to go</w:t>
      </w:r>
      <w:r w:rsidR="000D4393">
        <w:t>.</w:t>
      </w:r>
    </w:p>
    <w:p w14:paraId="4E68A71B" w14:textId="6DA54B7D" w:rsidR="004D7DD7" w:rsidRDefault="004D7DD7" w:rsidP="000D4393"/>
    <w:p w14:paraId="5CE3A270" w14:textId="1DA58544" w:rsidR="004D7DD7" w:rsidRDefault="004A7933" w:rsidP="000D4393">
      <w:r>
        <w:rPr>
          <w:noProof/>
        </w:rPr>
        <w:drawing>
          <wp:anchor distT="0" distB="0" distL="114300" distR="114300" simplePos="0" relativeHeight="251932672" behindDoc="0" locked="0" layoutInCell="1" allowOverlap="1" wp14:anchorId="4EE5EF69" wp14:editId="226EF7CC">
            <wp:simplePos x="0" y="0"/>
            <wp:positionH relativeFrom="margin">
              <wp:posOffset>126365</wp:posOffset>
            </wp:positionH>
            <wp:positionV relativeFrom="paragraph">
              <wp:posOffset>232464</wp:posOffset>
            </wp:positionV>
            <wp:extent cx="1235196" cy="1136072"/>
            <wp:effectExtent l="0" t="0" r="3175" b="6985"/>
            <wp:wrapNone/>
            <wp:docPr id="261545353" name="Picture 2615453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545353" name="Picture 2615453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5196" cy="11360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334AB2" w14:textId="461C6D19" w:rsidR="004D7DD7" w:rsidRDefault="004D7DD7" w:rsidP="000D4393">
      <w:r>
        <w:t xml:space="preserve">This Easy Read has some ideas about ways to use less fuel when you drive. </w:t>
      </w:r>
    </w:p>
    <w:p w14:paraId="78F2859D" w14:textId="5E44FF80" w:rsidR="00921D65" w:rsidRDefault="00921D65" w:rsidP="005D4244"/>
    <w:p w14:paraId="31DC7645" w14:textId="7BBEC749" w:rsidR="004A7933" w:rsidRDefault="004A7933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61EEF0CA" w14:textId="6EADF2DF" w:rsidR="00285273" w:rsidRDefault="00C00568" w:rsidP="00F81CD7">
      <w:pPr>
        <w:pStyle w:val="Heading1"/>
      </w:pPr>
      <w:r>
        <w:lastRenderedPageBreak/>
        <w:t xml:space="preserve">Ways you </w:t>
      </w:r>
      <w:r w:rsidR="004A1CE9">
        <w:t xml:space="preserve">can </w:t>
      </w:r>
      <w:r>
        <w:t xml:space="preserve">use less fuel when </w:t>
      </w:r>
      <w:r w:rsidR="005C7434">
        <w:t>driving</w:t>
      </w:r>
    </w:p>
    <w:p w14:paraId="3E45A11C" w14:textId="21D18D3C" w:rsidR="00F81CD7" w:rsidRPr="0088534F" w:rsidRDefault="00F87FC9" w:rsidP="003518D9">
      <w:pPr>
        <w:spacing w:line="312" w:lineRule="auto"/>
        <w:rPr>
          <w:szCs w:val="32"/>
        </w:rPr>
      </w:pPr>
      <w:r w:rsidRPr="00CF0D5C">
        <w:rPr>
          <w:noProof/>
          <w:szCs w:val="32"/>
        </w:rPr>
        <w:drawing>
          <wp:anchor distT="0" distB="0" distL="114300" distR="114300" simplePos="0" relativeHeight="251940864" behindDoc="0" locked="0" layoutInCell="1" allowOverlap="1" wp14:anchorId="54D058FA" wp14:editId="6251EA79">
            <wp:simplePos x="0" y="0"/>
            <wp:positionH relativeFrom="column">
              <wp:posOffset>-207010</wp:posOffset>
            </wp:positionH>
            <wp:positionV relativeFrom="paragraph">
              <wp:posOffset>267970</wp:posOffset>
            </wp:positionV>
            <wp:extent cx="1745673" cy="1745673"/>
            <wp:effectExtent l="0" t="0" r="6985" b="0"/>
            <wp:wrapNone/>
            <wp:docPr id="2633321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3321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745673" cy="17456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BDC917" w14:textId="4813CE8F" w:rsidR="00BD4D0F" w:rsidRPr="004A1CE9" w:rsidRDefault="00BD4D0F" w:rsidP="004A1CE9">
      <w:pPr>
        <w:pStyle w:val="ListParagraph"/>
        <w:numPr>
          <w:ilvl w:val="0"/>
          <w:numId w:val="26"/>
        </w:numPr>
        <w:ind w:left="4253" w:hanging="567"/>
        <w:rPr>
          <w:b/>
          <w:bCs/>
          <w:sz w:val="36"/>
          <w:szCs w:val="36"/>
        </w:rPr>
      </w:pPr>
      <w:r w:rsidRPr="004A1CE9">
        <w:rPr>
          <w:b/>
          <w:bCs/>
          <w:sz w:val="36"/>
          <w:szCs w:val="36"/>
        </w:rPr>
        <w:t>Look after your car well</w:t>
      </w:r>
    </w:p>
    <w:p w14:paraId="4CD838B1" w14:textId="2E828973" w:rsidR="00BD4D0F" w:rsidRPr="0088534F" w:rsidRDefault="00BD4D0F" w:rsidP="00BD4D0F">
      <w:pPr>
        <w:rPr>
          <w:szCs w:val="32"/>
        </w:rPr>
      </w:pPr>
    </w:p>
    <w:p w14:paraId="1E03C721" w14:textId="3924A2DE" w:rsidR="00BD4D0F" w:rsidRPr="0088534F" w:rsidRDefault="00BD4D0F" w:rsidP="00BD4D0F">
      <w:pPr>
        <w:rPr>
          <w:szCs w:val="32"/>
        </w:rPr>
      </w:pPr>
      <w:r w:rsidRPr="0088534F">
        <w:rPr>
          <w:szCs w:val="32"/>
        </w:rPr>
        <w:t>A well look</w:t>
      </w:r>
      <w:r w:rsidR="00AB41D1">
        <w:rPr>
          <w:szCs w:val="32"/>
        </w:rPr>
        <w:t>ed</w:t>
      </w:r>
      <w:r w:rsidRPr="0088534F">
        <w:rPr>
          <w:szCs w:val="32"/>
        </w:rPr>
        <w:t xml:space="preserve"> after car:</w:t>
      </w:r>
    </w:p>
    <w:p w14:paraId="2A416853" w14:textId="77777777" w:rsidR="00BD4D0F" w:rsidRPr="0088534F" w:rsidRDefault="00BD4D0F" w:rsidP="00BD4D0F">
      <w:pPr>
        <w:rPr>
          <w:szCs w:val="32"/>
        </w:rPr>
      </w:pPr>
    </w:p>
    <w:p w14:paraId="11FAF4E3" w14:textId="5492E8E9" w:rsidR="00BD4D0F" w:rsidRPr="0088534F" w:rsidRDefault="00C738F8" w:rsidP="00BD4D0F">
      <w:pPr>
        <w:pStyle w:val="ListParagraph"/>
        <w:numPr>
          <w:ilvl w:val="0"/>
          <w:numId w:val="24"/>
        </w:numPr>
        <w:spacing w:before="0"/>
        <w:ind w:left="4253" w:hanging="567"/>
        <w:rPr>
          <w:szCs w:val="32"/>
        </w:rPr>
      </w:pPr>
      <w:r w:rsidRPr="00C738F8">
        <w:rPr>
          <w:noProof/>
          <w:szCs w:val="32"/>
        </w:rPr>
        <w:drawing>
          <wp:anchor distT="0" distB="0" distL="114300" distR="114300" simplePos="0" relativeHeight="251944960" behindDoc="0" locked="0" layoutInCell="1" allowOverlap="1" wp14:anchorId="05B9F199" wp14:editId="7B9D104D">
            <wp:simplePos x="0" y="0"/>
            <wp:positionH relativeFrom="column">
              <wp:posOffset>0</wp:posOffset>
            </wp:positionH>
            <wp:positionV relativeFrom="paragraph">
              <wp:posOffset>31115</wp:posOffset>
            </wp:positionV>
            <wp:extent cx="1440872" cy="1440872"/>
            <wp:effectExtent l="0" t="0" r="0" b="6985"/>
            <wp:wrapNone/>
            <wp:docPr id="83400239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00239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440872" cy="1440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4D0F" w:rsidRPr="0088534F">
        <w:rPr>
          <w:szCs w:val="32"/>
        </w:rPr>
        <w:t>uses less fuel</w:t>
      </w:r>
    </w:p>
    <w:p w14:paraId="42A31739" w14:textId="561F28CA" w:rsidR="00BD4D0F" w:rsidRPr="0088534F" w:rsidRDefault="00BD4D0F" w:rsidP="00BD4D0F">
      <w:pPr>
        <w:pStyle w:val="ListParagraph"/>
        <w:numPr>
          <w:ilvl w:val="0"/>
          <w:numId w:val="0"/>
        </w:numPr>
        <w:spacing w:before="0"/>
        <w:ind w:left="4253"/>
        <w:rPr>
          <w:szCs w:val="32"/>
        </w:rPr>
      </w:pPr>
    </w:p>
    <w:p w14:paraId="63916F45" w14:textId="181729B2" w:rsidR="00BD4D0F" w:rsidRPr="0088534F" w:rsidRDefault="00BD4D0F" w:rsidP="00BD4D0F">
      <w:pPr>
        <w:pStyle w:val="ListParagraph"/>
        <w:numPr>
          <w:ilvl w:val="0"/>
          <w:numId w:val="24"/>
        </w:numPr>
        <w:spacing w:before="0"/>
        <w:ind w:left="4253" w:hanging="567"/>
        <w:rPr>
          <w:szCs w:val="32"/>
        </w:rPr>
      </w:pPr>
      <w:r w:rsidRPr="0088534F">
        <w:rPr>
          <w:szCs w:val="32"/>
        </w:rPr>
        <w:t>is safer to drive</w:t>
      </w:r>
    </w:p>
    <w:p w14:paraId="155D8794" w14:textId="046D5F8A" w:rsidR="00BD4D0F" w:rsidRPr="0088534F" w:rsidRDefault="00BD4D0F" w:rsidP="00BD4D0F">
      <w:pPr>
        <w:pStyle w:val="ListParagraph"/>
        <w:numPr>
          <w:ilvl w:val="0"/>
          <w:numId w:val="0"/>
        </w:numPr>
        <w:spacing w:before="0"/>
        <w:ind w:left="4253"/>
        <w:rPr>
          <w:szCs w:val="32"/>
          <w:lang w:val="en-NZ"/>
        </w:rPr>
      </w:pPr>
    </w:p>
    <w:p w14:paraId="406E1E1A" w14:textId="5B0E16DF" w:rsidR="00BD4D0F" w:rsidRPr="0088534F" w:rsidRDefault="00BD4D0F" w:rsidP="00BD4D0F">
      <w:pPr>
        <w:pStyle w:val="ListParagraph"/>
        <w:numPr>
          <w:ilvl w:val="0"/>
          <w:numId w:val="24"/>
        </w:numPr>
        <w:spacing w:before="0"/>
        <w:ind w:left="4253" w:hanging="567"/>
        <w:rPr>
          <w:szCs w:val="32"/>
        </w:rPr>
      </w:pPr>
      <w:r w:rsidRPr="0088534F">
        <w:rPr>
          <w:szCs w:val="32"/>
        </w:rPr>
        <w:t>lasts longer.</w:t>
      </w:r>
    </w:p>
    <w:p w14:paraId="2E5CBE9A" w14:textId="46CED4F6" w:rsidR="00BD4D0F" w:rsidRDefault="004A1CE9" w:rsidP="00BD4D0F">
      <w:pPr>
        <w:rPr>
          <w:szCs w:val="32"/>
        </w:rPr>
      </w:pPr>
      <w:r w:rsidRPr="00E45A65">
        <w:rPr>
          <w:noProof/>
          <w:szCs w:val="32"/>
          <w:lang w:val="en-NZ"/>
        </w:rPr>
        <w:drawing>
          <wp:anchor distT="0" distB="0" distL="114300" distR="114300" simplePos="0" relativeHeight="251945984" behindDoc="0" locked="0" layoutInCell="1" allowOverlap="1" wp14:anchorId="5B3D3D4F" wp14:editId="53874CD6">
            <wp:simplePos x="0" y="0"/>
            <wp:positionH relativeFrom="column">
              <wp:posOffset>-81915</wp:posOffset>
            </wp:positionH>
            <wp:positionV relativeFrom="paragraph">
              <wp:posOffset>112395</wp:posOffset>
            </wp:positionV>
            <wp:extent cx="1620520" cy="1080770"/>
            <wp:effectExtent l="0" t="0" r="0" b="5080"/>
            <wp:wrapThrough wrapText="bothSides">
              <wp:wrapPolygon edited="0">
                <wp:start x="0" y="0"/>
                <wp:lineTo x="0" y="21321"/>
                <wp:lineTo x="21329" y="21321"/>
                <wp:lineTo x="21329" y="0"/>
                <wp:lineTo x="0" y="0"/>
              </wp:wrapPolygon>
            </wp:wrapThrough>
            <wp:docPr id="503419039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419039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520" cy="1080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585DD4" w14:textId="260FCA41" w:rsidR="00CF0D5C" w:rsidRDefault="00CF0D5C" w:rsidP="00BD4D0F">
      <w:pPr>
        <w:rPr>
          <w:szCs w:val="32"/>
        </w:rPr>
      </w:pPr>
    </w:p>
    <w:p w14:paraId="4B9E667A" w14:textId="7A7C7BBA" w:rsidR="00726815" w:rsidRDefault="00726815" w:rsidP="00BD4D0F">
      <w:pPr>
        <w:rPr>
          <w:szCs w:val="32"/>
        </w:rPr>
      </w:pPr>
      <w:r>
        <w:rPr>
          <w:szCs w:val="32"/>
        </w:rPr>
        <w:t>Change oi</w:t>
      </w:r>
      <w:r w:rsidR="00B37260">
        <w:rPr>
          <w:szCs w:val="32"/>
        </w:rPr>
        <w:t>l / air filters when needed.</w:t>
      </w:r>
    </w:p>
    <w:p w14:paraId="69896536" w14:textId="280C45C0" w:rsidR="00BD4D0F" w:rsidRPr="0088534F" w:rsidRDefault="00BD4D0F" w:rsidP="00BD4D0F">
      <w:pPr>
        <w:rPr>
          <w:szCs w:val="32"/>
        </w:rPr>
      </w:pPr>
    </w:p>
    <w:p w14:paraId="537CBD20" w14:textId="4D548F87" w:rsidR="0088534F" w:rsidRPr="004A1CE9" w:rsidRDefault="0088534F" w:rsidP="004A1CE9">
      <w:pPr>
        <w:pStyle w:val="ListParagraph"/>
        <w:numPr>
          <w:ilvl w:val="0"/>
          <w:numId w:val="26"/>
        </w:numPr>
        <w:ind w:left="4253" w:hanging="567"/>
        <w:rPr>
          <w:b/>
          <w:bCs/>
          <w:sz w:val="36"/>
          <w:szCs w:val="36"/>
        </w:rPr>
      </w:pPr>
      <w:r w:rsidRPr="004A1CE9">
        <w:rPr>
          <w:b/>
          <w:bCs/>
          <w:sz w:val="36"/>
          <w:szCs w:val="36"/>
        </w:rPr>
        <w:t>Drive smoothly</w:t>
      </w:r>
    </w:p>
    <w:p w14:paraId="73705461" w14:textId="40131897" w:rsidR="0088534F" w:rsidRPr="0088534F" w:rsidRDefault="004A1CE9" w:rsidP="0088534F">
      <w:pPr>
        <w:rPr>
          <w:szCs w:val="32"/>
        </w:rPr>
      </w:pPr>
      <w:r w:rsidRPr="00AB41D1">
        <w:rPr>
          <w:noProof/>
          <w:szCs w:val="32"/>
        </w:rPr>
        <w:drawing>
          <wp:anchor distT="0" distB="0" distL="114300" distR="114300" simplePos="0" relativeHeight="251953152" behindDoc="0" locked="0" layoutInCell="1" allowOverlap="1" wp14:anchorId="51F82FFF" wp14:editId="7EFFCEAF">
            <wp:simplePos x="0" y="0"/>
            <wp:positionH relativeFrom="column">
              <wp:posOffset>-149860</wp:posOffset>
            </wp:positionH>
            <wp:positionV relativeFrom="paragraph">
              <wp:posOffset>113030</wp:posOffset>
            </wp:positionV>
            <wp:extent cx="1745211" cy="1745211"/>
            <wp:effectExtent l="0" t="0" r="7620" b="7620"/>
            <wp:wrapNone/>
            <wp:docPr id="1887692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692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745211" cy="17452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6212B0" w14:textId="35D4142F" w:rsidR="0088534F" w:rsidRPr="0088534F" w:rsidRDefault="001E6EEB" w:rsidP="0088534F">
      <w:pPr>
        <w:rPr>
          <w:szCs w:val="32"/>
        </w:rPr>
      </w:pPr>
      <w:r>
        <w:rPr>
          <w:szCs w:val="32"/>
        </w:rPr>
        <w:t>T</w:t>
      </w:r>
      <w:r w:rsidR="0088534F" w:rsidRPr="0088534F">
        <w:rPr>
          <w:szCs w:val="32"/>
        </w:rPr>
        <w:t>ake your time speeding up</w:t>
      </w:r>
      <w:r w:rsidR="00043CA3">
        <w:rPr>
          <w:szCs w:val="32"/>
        </w:rPr>
        <w:t xml:space="preserve"> to the road speed limit</w:t>
      </w:r>
      <w:r w:rsidR="0088534F" w:rsidRPr="0088534F">
        <w:rPr>
          <w:szCs w:val="32"/>
        </w:rPr>
        <w:t>.</w:t>
      </w:r>
    </w:p>
    <w:p w14:paraId="4873B0BF" w14:textId="3D3C3DB7" w:rsidR="0088534F" w:rsidRPr="00043CA3" w:rsidRDefault="0088534F" w:rsidP="0088534F">
      <w:pPr>
        <w:rPr>
          <w:sz w:val="24"/>
        </w:rPr>
      </w:pPr>
    </w:p>
    <w:p w14:paraId="19505BD1" w14:textId="6477BFED" w:rsidR="0088534F" w:rsidRPr="00043CA3" w:rsidRDefault="0088534F" w:rsidP="0088534F">
      <w:pPr>
        <w:rPr>
          <w:sz w:val="24"/>
        </w:rPr>
      </w:pPr>
    </w:p>
    <w:p w14:paraId="44A0F3D5" w14:textId="2A315196" w:rsidR="0088534F" w:rsidRPr="0088534F" w:rsidRDefault="0088534F" w:rsidP="00CF0D5C">
      <w:pPr>
        <w:rPr>
          <w:b/>
          <w:bCs/>
          <w:szCs w:val="32"/>
        </w:rPr>
      </w:pPr>
      <w:r w:rsidRPr="0088534F">
        <w:rPr>
          <w:szCs w:val="32"/>
        </w:rPr>
        <w:t xml:space="preserve">Slow down early instead of braking hard. </w:t>
      </w:r>
      <w:r w:rsidRPr="0088534F">
        <w:rPr>
          <w:b/>
          <w:bCs/>
          <w:szCs w:val="32"/>
        </w:rPr>
        <w:br w:type="page"/>
      </w:r>
    </w:p>
    <w:p w14:paraId="29A7205F" w14:textId="458B0337" w:rsidR="00F912BA" w:rsidRPr="004A1CE9" w:rsidRDefault="0094002C" w:rsidP="004A1CE9">
      <w:pPr>
        <w:pStyle w:val="ListParagraph"/>
        <w:numPr>
          <w:ilvl w:val="0"/>
          <w:numId w:val="26"/>
        </w:numPr>
        <w:ind w:left="4253" w:hanging="567"/>
        <w:rPr>
          <w:b/>
          <w:bCs/>
          <w:sz w:val="36"/>
          <w:szCs w:val="36"/>
        </w:rPr>
      </w:pPr>
      <w:r>
        <w:rPr>
          <w:noProof/>
        </w:rPr>
        <w:lastRenderedPageBreak/>
        <w:drawing>
          <wp:anchor distT="0" distB="0" distL="114300" distR="114300" simplePos="0" relativeHeight="251956224" behindDoc="0" locked="0" layoutInCell="1" allowOverlap="1" wp14:anchorId="5AD5801F" wp14:editId="36A90E0E">
            <wp:simplePos x="0" y="0"/>
            <wp:positionH relativeFrom="column">
              <wp:posOffset>-332682</wp:posOffset>
            </wp:positionH>
            <wp:positionV relativeFrom="paragraph">
              <wp:posOffset>231</wp:posOffset>
            </wp:positionV>
            <wp:extent cx="1745673" cy="1324733"/>
            <wp:effectExtent l="0" t="0" r="6985" b="8890"/>
            <wp:wrapThrough wrapText="bothSides">
              <wp:wrapPolygon edited="0">
                <wp:start x="0" y="0"/>
                <wp:lineTo x="0" y="21434"/>
                <wp:lineTo x="21451" y="21434"/>
                <wp:lineTo x="21451" y="0"/>
                <wp:lineTo x="0" y="0"/>
              </wp:wrapPolygon>
            </wp:wrapThrough>
            <wp:docPr id="2033856800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856800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5673" cy="1324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12BA" w:rsidRPr="004A1CE9">
        <w:rPr>
          <w:b/>
          <w:bCs/>
          <w:sz w:val="36"/>
          <w:szCs w:val="36"/>
        </w:rPr>
        <w:t>Watch your speed</w:t>
      </w:r>
    </w:p>
    <w:p w14:paraId="6EEDF94C" w14:textId="4EB6667A" w:rsidR="00F912BA" w:rsidRPr="00BD4D0F" w:rsidRDefault="00F912BA" w:rsidP="00BD4D0F">
      <w:pPr>
        <w:rPr>
          <w:szCs w:val="32"/>
        </w:rPr>
      </w:pPr>
    </w:p>
    <w:p w14:paraId="2183C7F0" w14:textId="6AAEEB28" w:rsidR="003518D9" w:rsidRDefault="003518D9" w:rsidP="00BD4D0F">
      <w:pPr>
        <w:rPr>
          <w:szCs w:val="32"/>
        </w:rPr>
      </w:pPr>
      <w:r w:rsidRPr="00BD4D0F">
        <w:rPr>
          <w:szCs w:val="32"/>
        </w:rPr>
        <w:t>Driving fast uses more fuel.</w:t>
      </w:r>
    </w:p>
    <w:p w14:paraId="4F98DDB4" w14:textId="0BAE8083" w:rsidR="003518D9" w:rsidRPr="005F3F13" w:rsidRDefault="003518D9" w:rsidP="00BD4D0F">
      <w:pPr>
        <w:rPr>
          <w:sz w:val="26"/>
          <w:szCs w:val="26"/>
        </w:rPr>
      </w:pPr>
    </w:p>
    <w:p w14:paraId="527641D0" w14:textId="53805078" w:rsidR="003518D9" w:rsidRPr="005F3F13" w:rsidRDefault="0094002C" w:rsidP="00BD4D0F">
      <w:pPr>
        <w:rPr>
          <w:sz w:val="26"/>
          <w:szCs w:val="26"/>
        </w:rPr>
      </w:pPr>
      <w:r>
        <w:rPr>
          <w:noProof/>
          <w:szCs w:val="32"/>
        </w:rPr>
        <w:drawing>
          <wp:anchor distT="0" distB="0" distL="114300" distR="114300" simplePos="0" relativeHeight="251947008" behindDoc="0" locked="0" layoutInCell="1" allowOverlap="1" wp14:anchorId="604973D7" wp14:editId="089B991E">
            <wp:simplePos x="0" y="0"/>
            <wp:positionH relativeFrom="column">
              <wp:posOffset>-539115</wp:posOffset>
            </wp:positionH>
            <wp:positionV relativeFrom="paragraph">
              <wp:posOffset>250421</wp:posOffset>
            </wp:positionV>
            <wp:extent cx="2305050" cy="1357630"/>
            <wp:effectExtent l="0" t="0" r="0" b="0"/>
            <wp:wrapNone/>
            <wp:docPr id="1325539789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539789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0" cy="135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58E8C4" w14:textId="2B8C88D0" w:rsidR="003518D9" w:rsidRPr="00BD4D0F" w:rsidRDefault="003518D9" w:rsidP="00BD4D0F">
      <w:pPr>
        <w:rPr>
          <w:szCs w:val="32"/>
        </w:rPr>
      </w:pPr>
      <w:r w:rsidRPr="00BD4D0F">
        <w:rPr>
          <w:szCs w:val="32"/>
        </w:rPr>
        <w:t>This is because air pushes harder against the car.</w:t>
      </w:r>
    </w:p>
    <w:p w14:paraId="565D05D5" w14:textId="78BB4893" w:rsidR="003518D9" w:rsidRPr="005F3F13" w:rsidRDefault="003518D9" w:rsidP="00BD4D0F">
      <w:pPr>
        <w:rPr>
          <w:sz w:val="26"/>
          <w:szCs w:val="26"/>
        </w:rPr>
      </w:pPr>
    </w:p>
    <w:p w14:paraId="40FA4BB0" w14:textId="5FCD15A8" w:rsidR="00F912BA" w:rsidRPr="005F3F13" w:rsidRDefault="00F912BA" w:rsidP="00BD4D0F">
      <w:pPr>
        <w:rPr>
          <w:sz w:val="26"/>
          <w:szCs w:val="26"/>
        </w:rPr>
      </w:pPr>
    </w:p>
    <w:p w14:paraId="58533CDD" w14:textId="3121E4D6" w:rsidR="003518D9" w:rsidRPr="00BD4D0F" w:rsidRDefault="0094002C" w:rsidP="00BD4D0F">
      <w:pPr>
        <w:rPr>
          <w:szCs w:val="32"/>
        </w:rPr>
      </w:pPr>
      <w:r>
        <w:rPr>
          <w:noProof/>
          <w:szCs w:val="32"/>
        </w:rPr>
        <w:drawing>
          <wp:anchor distT="0" distB="0" distL="114300" distR="114300" simplePos="0" relativeHeight="251948032" behindDoc="0" locked="0" layoutInCell="1" allowOverlap="1" wp14:anchorId="0BADACF7" wp14:editId="7957C05D">
            <wp:simplePos x="0" y="0"/>
            <wp:positionH relativeFrom="column">
              <wp:posOffset>-26959</wp:posOffset>
            </wp:positionH>
            <wp:positionV relativeFrom="paragraph">
              <wp:posOffset>375343</wp:posOffset>
            </wp:positionV>
            <wp:extent cx="1133475" cy="1069340"/>
            <wp:effectExtent l="0" t="0" r="9525" b="0"/>
            <wp:wrapNone/>
            <wp:docPr id="24728795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287959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06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18D9" w:rsidRPr="00BD4D0F">
        <w:rPr>
          <w:szCs w:val="32"/>
        </w:rPr>
        <w:t>Fuel use goes up a lot once you driver faster than 80 km</w:t>
      </w:r>
      <w:r w:rsidR="001E6EEB">
        <w:rPr>
          <w:szCs w:val="32"/>
        </w:rPr>
        <w:t xml:space="preserve"> an hour</w:t>
      </w:r>
      <w:r w:rsidR="003518D9" w:rsidRPr="00BD4D0F">
        <w:rPr>
          <w:szCs w:val="32"/>
        </w:rPr>
        <w:t>.</w:t>
      </w:r>
    </w:p>
    <w:p w14:paraId="23CD2BCD" w14:textId="65283328" w:rsidR="00043CA3" w:rsidRDefault="00043CA3" w:rsidP="00BD4D0F">
      <w:pPr>
        <w:rPr>
          <w:szCs w:val="32"/>
        </w:rPr>
      </w:pPr>
    </w:p>
    <w:p w14:paraId="1B23DF19" w14:textId="43A5D36F" w:rsidR="00043CA3" w:rsidRDefault="00043CA3" w:rsidP="00BD4D0F">
      <w:pPr>
        <w:rPr>
          <w:szCs w:val="32"/>
        </w:rPr>
      </w:pPr>
    </w:p>
    <w:p w14:paraId="24DD387B" w14:textId="1B8BE864" w:rsidR="003518D9" w:rsidRPr="00BD4D0F" w:rsidRDefault="003518D9" w:rsidP="00BD4D0F">
      <w:pPr>
        <w:rPr>
          <w:szCs w:val="32"/>
        </w:rPr>
      </w:pPr>
      <w:r w:rsidRPr="00BD4D0F">
        <w:rPr>
          <w:szCs w:val="32"/>
        </w:rPr>
        <w:t>Driving slower can save fuel</w:t>
      </w:r>
      <w:r w:rsidR="00C00568" w:rsidRPr="00BD4D0F">
        <w:rPr>
          <w:szCs w:val="32"/>
        </w:rPr>
        <w:t xml:space="preserve">. </w:t>
      </w:r>
    </w:p>
    <w:p w14:paraId="6710227A" w14:textId="0639C39C" w:rsidR="00A33B19" w:rsidRPr="00BD4D0F" w:rsidRDefault="00A026E7" w:rsidP="00BD4D0F">
      <w:pPr>
        <w:rPr>
          <w:szCs w:val="32"/>
        </w:rPr>
      </w:pPr>
      <w:r>
        <w:rPr>
          <w:noProof/>
        </w:rPr>
        <w:drawing>
          <wp:anchor distT="0" distB="0" distL="114300" distR="114300" simplePos="0" relativeHeight="251968512" behindDoc="0" locked="0" layoutInCell="1" allowOverlap="1" wp14:anchorId="25B317B6" wp14:editId="343ADF7F">
            <wp:simplePos x="0" y="0"/>
            <wp:positionH relativeFrom="margin">
              <wp:posOffset>-219075</wp:posOffset>
            </wp:positionH>
            <wp:positionV relativeFrom="paragraph">
              <wp:posOffset>351155</wp:posOffset>
            </wp:positionV>
            <wp:extent cx="1762125" cy="1762125"/>
            <wp:effectExtent l="0" t="0" r="9525" b="0"/>
            <wp:wrapNone/>
            <wp:docPr id="2081595572" name="Picture 20815955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259117" name="Picture 19882591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97689E" w14:textId="508E82B9" w:rsidR="00C14327" w:rsidRPr="004A1CE9" w:rsidRDefault="00C14327" w:rsidP="004A1CE9">
      <w:pPr>
        <w:pStyle w:val="ListParagraph"/>
        <w:numPr>
          <w:ilvl w:val="0"/>
          <w:numId w:val="26"/>
        </w:numPr>
        <w:ind w:left="4253" w:hanging="567"/>
        <w:rPr>
          <w:b/>
          <w:bCs/>
          <w:sz w:val="36"/>
          <w:szCs w:val="28"/>
        </w:rPr>
      </w:pPr>
      <w:r w:rsidRPr="004A1CE9">
        <w:rPr>
          <w:b/>
          <w:bCs/>
          <w:sz w:val="36"/>
          <w:szCs w:val="28"/>
        </w:rPr>
        <w:t xml:space="preserve">Carry less </w:t>
      </w:r>
      <w:r w:rsidR="00A026E7">
        <w:rPr>
          <w:b/>
          <w:bCs/>
          <w:sz w:val="36"/>
          <w:szCs w:val="28"/>
        </w:rPr>
        <w:t xml:space="preserve">things / </w:t>
      </w:r>
      <w:r w:rsidRPr="004A1CE9">
        <w:rPr>
          <w:b/>
          <w:bCs/>
          <w:sz w:val="36"/>
          <w:szCs w:val="28"/>
        </w:rPr>
        <w:t xml:space="preserve">weight </w:t>
      </w:r>
      <w:r w:rsidR="005F1D21" w:rsidRPr="004A1CE9">
        <w:rPr>
          <w:b/>
          <w:bCs/>
          <w:sz w:val="36"/>
          <w:szCs w:val="28"/>
        </w:rPr>
        <w:t>in your car</w:t>
      </w:r>
    </w:p>
    <w:p w14:paraId="3093E535" w14:textId="0261D5BD" w:rsidR="00C14327" w:rsidRDefault="00C14327" w:rsidP="00BD4D0F"/>
    <w:p w14:paraId="10860890" w14:textId="54787580" w:rsidR="00A026E7" w:rsidRPr="00A026E7" w:rsidRDefault="00A026E7" w:rsidP="00A026E7">
      <w:pPr>
        <w:rPr>
          <w:lang w:val="en-NZ"/>
        </w:rPr>
      </w:pPr>
    </w:p>
    <w:p w14:paraId="3543A9A9" w14:textId="76273FC2" w:rsidR="00C14327" w:rsidRDefault="00A026E7" w:rsidP="00BD4D0F">
      <w:r w:rsidRPr="00A026E7">
        <w:rPr>
          <w:noProof/>
          <w:lang w:val="en-NZ"/>
        </w:rPr>
        <w:drawing>
          <wp:anchor distT="0" distB="0" distL="114300" distR="114300" simplePos="0" relativeHeight="251966464" behindDoc="0" locked="0" layoutInCell="1" allowOverlap="1" wp14:anchorId="3C6BD98F" wp14:editId="5B7FA951">
            <wp:simplePos x="0" y="0"/>
            <wp:positionH relativeFrom="column">
              <wp:posOffset>-135890</wp:posOffset>
            </wp:positionH>
            <wp:positionV relativeFrom="paragraph">
              <wp:posOffset>339725</wp:posOffset>
            </wp:positionV>
            <wp:extent cx="1898015" cy="1264920"/>
            <wp:effectExtent l="0" t="0" r="6985" b="0"/>
            <wp:wrapThrough wrapText="bothSides">
              <wp:wrapPolygon edited="0">
                <wp:start x="0" y="0"/>
                <wp:lineTo x="0" y="21145"/>
                <wp:lineTo x="21463" y="21145"/>
                <wp:lineTo x="21463" y="0"/>
                <wp:lineTo x="0" y="0"/>
              </wp:wrapPolygon>
            </wp:wrapThrough>
            <wp:docPr id="1505510571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510571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015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3BBE">
        <w:t xml:space="preserve">Extra </w:t>
      </w:r>
      <w:r>
        <w:t xml:space="preserve">things / </w:t>
      </w:r>
      <w:r w:rsidR="003F3BBE">
        <w:t xml:space="preserve">weight </w:t>
      </w:r>
      <w:r w:rsidR="00D42610">
        <w:t>makes your car harder to move.</w:t>
      </w:r>
    </w:p>
    <w:p w14:paraId="740B02EE" w14:textId="77777777" w:rsidR="00D42610" w:rsidRPr="00BD4D0F" w:rsidRDefault="00D42610" w:rsidP="00BD4D0F">
      <w:pPr>
        <w:rPr>
          <w:sz w:val="30"/>
          <w:szCs w:val="22"/>
        </w:rPr>
      </w:pPr>
    </w:p>
    <w:p w14:paraId="0806DD79" w14:textId="77777777" w:rsidR="00080127" w:rsidRPr="00BD4D0F" w:rsidRDefault="00080127" w:rsidP="00BD4D0F">
      <w:pPr>
        <w:rPr>
          <w:sz w:val="30"/>
          <w:szCs w:val="22"/>
        </w:rPr>
      </w:pPr>
    </w:p>
    <w:p w14:paraId="5C504CAB" w14:textId="542E5E6C" w:rsidR="0088534F" w:rsidRDefault="00D42610" w:rsidP="00A026E7">
      <w:r>
        <w:t>Check inside your car for heavy items you do not need.</w:t>
      </w:r>
      <w:r w:rsidR="0088534F">
        <w:br w:type="page"/>
      </w:r>
    </w:p>
    <w:p w14:paraId="3B5D6220" w14:textId="49FAC55E" w:rsidR="00172F7A" w:rsidRPr="00172F7A" w:rsidRDefault="00172F7A" w:rsidP="00172F7A">
      <w:pPr>
        <w:rPr>
          <w:lang w:val="en-NZ"/>
        </w:rPr>
      </w:pPr>
      <w:r w:rsidRPr="00172F7A">
        <w:rPr>
          <w:noProof/>
          <w:lang w:val="en-NZ"/>
        </w:rPr>
        <w:lastRenderedPageBreak/>
        <w:drawing>
          <wp:anchor distT="0" distB="0" distL="114300" distR="114300" simplePos="0" relativeHeight="251969536" behindDoc="0" locked="0" layoutInCell="1" allowOverlap="1" wp14:anchorId="035A5437" wp14:editId="5E03EF12">
            <wp:simplePos x="0" y="0"/>
            <wp:positionH relativeFrom="column">
              <wp:posOffset>-259080</wp:posOffset>
            </wp:positionH>
            <wp:positionV relativeFrom="paragraph">
              <wp:posOffset>0</wp:posOffset>
            </wp:positionV>
            <wp:extent cx="1866900" cy="1341755"/>
            <wp:effectExtent l="0" t="0" r="0" b="0"/>
            <wp:wrapThrough wrapText="bothSides">
              <wp:wrapPolygon edited="0">
                <wp:start x="0" y="0"/>
                <wp:lineTo x="0" y="21160"/>
                <wp:lineTo x="21380" y="21160"/>
                <wp:lineTo x="21380" y="0"/>
                <wp:lineTo x="0" y="0"/>
              </wp:wrapPolygon>
            </wp:wrapThrough>
            <wp:docPr id="196409750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09750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65" t="40023" r="32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34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3F27">
        <w:t xml:space="preserve">Other things that can </w:t>
      </w:r>
      <w:r w:rsidR="00C32144">
        <w:t xml:space="preserve">weigh </w:t>
      </w:r>
      <w:r w:rsidR="008A3F27">
        <w:t xml:space="preserve">down </w:t>
      </w:r>
    </w:p>
    <w:p w14:paraId="07DAF201" w14:textId="2CCE3BD1" w:rsidR="008A3F27" w:rsidRDefault="008A3F27" w:rsidP="00BD4D0F">
      <w:r>
        <w:t xml:space="preserve">your car down </w:t>
      </w:r>
      <w:proofErr w:type="gramStart"/>
      <w:r>
        <w:t>are</w:t>
      </w:r>
      <w:proofErr w:type="gramEnd"/>
      <w:r>
        <w:t>:</w:t>
      </w:r>
    </w:p>
    <w:p w14:paraId="24AE1706" w14:textId="25946BDD" w:rsidR="0088534F" w:rsidRDefault="0088534F" w:rsidP="00BD4D0F"/>
    <w:p w14:paraId="517EEE4D" w14:textId="46AB66FA" w:rsidR="00D42610" w:rsidRDefault="008A3F27" w:rsidP="00BD4D0F">
      <w:pPr>
        <w:pStyle w:val="ListParagraph"/>
        <w:numPr>
          <w:ilvl w:val="0"/>
          <w:numId w:val="23"/>
        </w:numPr>
        <w:spacing w:before="0"/>
        <w:ind w:left="4253" w:hanging="567"/>
      </w:pPr>
      <w:r>
        <w:t>r</w:t>
      </w:r>
      <w:r w:rsidR="00D42610">
        <w:t>oof racks</w:t>
      </w:r>
    </w:p>
    <w:p w14:paraId="7500EE74" w14:textId="389A5B37" w:rsidR="0088534F" w:rsidRDefault="00BD1A65" w:rsidP="0088534F">
      <w:pPr>
        <w:pStyle w:val="ListParagraph"/>
        <w:numPr>
          <w:ilvl w:val="0"/>
          <w:numId w:val="0"/>
        </w:numPr>
        <w:spacing w:before="0"/>
        <w:ind w:left="4253"/>
      </w:pPr>
      <w:r>
        <w:rPr>
          <w:noProof/>
        </w:rPr>
        <w:drawing>
          <wp:anchor distT="0" distB="0" distL="114300" distR="114300" simplePos="0" relativeHeight="251957248" behindDoc="0" locked="0" layoutInCell="1" allowOverlap="1" wp14:anchorId="04A2EB7A" wp14:editId="5E5AD963">
            <wp:simplePos x="0" y="0"/>
            <wp:positionH relativeFrom="column">
              <wp:posOffset>-277495</wp:posOffset>
            </wp:positionH>
            <wp:positionV relativeFrom="paragraph">
              <wp:posOffset>141605</wp:posOffset>
            </wp:positionV>
            <wp:extent cx="1884045" cy="1257300"/>
            <wp:effectExtent l="0" t="0" r="1905" b="0"/>
            <wp:wrapThrough wrapText="bothSides">
              <wp:wrapPolygon edited="0">
                <wp:start x="0" y="0"/>
                <wp:lineTo x="0" y="21273"/>
                <wp:lineTo x="21403" y="21273"/>
                <wp:lineTo x="21403" y="0"/>
                <wp:lineTo x="0" y="0"/>
              </wp:wrapPolygon>
            </wp:wrapThrough>
            <wp:docPr id="472939268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939268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404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C69DE" w14:textId="45B612ED" w:rsidR="008A3F27" w:rsidRDefault="00080127" w:rsidP="00BD4D0F">
      <w:pPr>
        <w:pStyle w:val="ListParagraph"/>
        <w:numPr>
          <w:ilvl w:val="0"/>
          <w:numId w:val="23"/>
        </w:numPr>
        <w:spacing w:before="0"/>
        <w:ind w:left="4253" w:hanging="567"/>
      </w:pPr>
      <w:r>
        <w:t>bike racks</w:t>
      </w:r>
    </w:p>
    <w:p w14:paraId="14C4D4E0" w14:textId="77777777" w:rsidR="0088534F" w:rsidRDefault="0088534F" w:rsidP="0088534F">
      <w:pPr>
        <w:pStyle w:val="ListParagraph"/>
        <w:numPr>
          <w:ilvl w:val="0"/>
          <w:numId w:val="0"/>
        </w:numPr>
        <w:spacing w:before="0"/>
        <w:ind w:left="4253"/>
      </w:pPr>
    </w:p>
    <w:p w14:paraId="6BA45E84" w14:textId="3FC8C89C" w:rsidR="00080127" w:rsidRDefault="00080127" w:rsidP="00BD4D0F">
      <w:pPr>
        <w:pStyle w:val="ListParagraph"/>
        <w:numPr>
          <w:ilvl w:val="0"/>
          <w:numId w:val="23"/>
        </w:numPr>
        <w:spacing w:before="0"/>
        <w:ind w:left="4253" w:hanging="567"/>
      </w:pPr>
      <w:r>
        <w:t>roof top boxes.</w:t>
      </w:r>
    </w:p>
    <w:p w14:paraId="33051DBD" w14:textId="0CB3FB42" w:rsidR="00643A2B" w:rsidRDefault="00643A2B" w:rsidP="00CD0E56">
      <w:pPr>
        <w:rPr>
          <w:b/>
          <w:bCs/>
          <w:sz w:val="36"/>
          <w:szCs w:val="28"/>
        </w:rPr>
      </w:pPr>
    </w:p>
    <w:p w14:paraId="1BACC6FD" w14:textId="4886D7DF" w:rsidR="00080127" w:rsidRPr="004A1CE9" w:rsidRDefault="00223A4C" w:rsidP="004A1CE9">
      <w:pPr>
        <w:pStyle w:val="ListParagraph"/>
        <w:numPr>
          <w:ilvl w:val="0"/>
          <w:numId w:val="26"/>
        </w:numPr>
        <w:ind w:left="4253" w:right="-46" w:hanging="567"/>
        <w:rPr>
          <w:b/>
          <w:bCs/>
          <w:sz w:val="36"/>
          <w:szCs w:val="28"/>
        </w:rPr>
      </w:pPr>
      <w:r w:rsidRPr="00394CBE">
        <w:rPr>
          <w:noProof/>
          <w:lang w:val="en-NZ"/>
        </w:rPr>
        <w:drawing>
          <wp:anchor distT="0" distB="0" distL="114300" distR="114300" simplePos="0" relativeHeight="251975680" behindDoc="0" locked="0" layoutInCell="1" allowOverlap="1" wp14:anchorId="0908E971" wp14:editId="02FA3530">
            <wp:simplePos x="0" y="0"/>
            <wp:positionH relativeFrom="column">
              <wp:posOffset>-304800</wp:posOffset>
            </wp:positionH>
            <wp:positionV relativeFrom="paragraph">
              <wp:posOffset>866140</wp:posOffset>
            </wp:positionV>
            <wp:extent cx="1919605" cy="1285875"/>
            <wp:effectExtent l="0" t="0" r="4445" b="9525"/>
            <wp:wrapThrough wrapText="bothSides">
              <wp:wrapPolygon edited="0">
                <wp:start x="0" y="0"/>
                <wp:lineTo x="0" y="21440"/>
                <wp:lineTo x="21436" y="21440"/>
                <wp:lineTo x="21436" y="0"/>
                <wp:lineTo x="0" y="0"/>
              </wp:wrapPolygon>
            </wp:wrapThrough>
            <wp:docPr id="1947136093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136093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9605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0127" w:rsidRPr="004A1CE9">
        <w:rPr>
          <w:b/>
          <w:bCs/>
          <w:sz w:val="36"/>
          <w:szCs w:val="28"/>
        </w:rPr>
        <w:t>Tur</w:t>
      </w:r>
      <w:r w:rsidR="001C5594" w:rsidRPr="004A1CE9">
        <w:rPr>
          <w:b/>
          <w:bCs/>
          <w:sz w:val="36"/>
          <w:szCs w:val="28"/>
        </w:rPr>
        <w:t xml:space="preserve">n off </w:t>
      </w:r>
      <w:r w:rsidR="001E6EEB">
        <w:rPr>
          <w:b/>
          <w:bCs/>
          <w:sz w:val="36"/>
          <w:szCs w:val="28"/>
        </w:rPr>
        <w:t xml:space="preserve">your </w:t>
      </w:r>
      <w:r w:rsidR="001C5594" w:rsidRPr="004A1CE9">
        <w:rPr>
          <w:b/>
          <w:bCs/>
          <w:sz w:val="36"/>
          <w:szCs w:val="28"/>
        </w:rPr>
        <w:t>car engine when waiting</w:t>
      </w:r>
    </w:p>
    <w:p w14:paraId="5BF4105D" w14:textId="60FAC3F6" w:rsidR="001C5594" w:rsidRDefault="001C5594" w:rsidP="00CD0E56"/>
    <w:p w14:paraId="44DDAA7B" w14:textId="21F6C2D8" w:rsidR="001C5594" w:rsidRDefault="001C5594" w:rsidP="00CD0E56">
      <w:r>
        <w:t>If you</w:t>
      </w:r>
      <w:r w:rsidR="0030689B">
        <w:t>r</w:t>
      </w:r>
      <w:r>
        <w:t xml:space="preserve"> car has </w:t>
      </w:r>
      <w:r w:rsidRPr="001C5594">
        <w:rPr>
          <w:b/>
          <w:bCs/>
        </w:rPr>
        <w:t>auto-st</w:t>
      </w:r>
      <w:r w:rsidR="00C14403">
        <w:rPr>
          <w:b/>
          <w:bCs/>
        </w:rPr>
        <w:t>art</w:t>
      </w:r>
      <w:r>
        <w:t xml:space="preserve"> make sure it is working.</w:t>
      </w:r>
    </w:p>
    <w:p w14:paraId="35F040A3" w14:textId="0123C710" w:rsidR="00394CBE" w:rsidRPr="00394CBE" w:rsidRDefault="00394CBE" w:rsidP="00394CBE">
      <w:pPr>
        <w:rPr>
          <w:lang w:val="en-NZ"/>
        </w:rPr>
      </w:pPr>
    </w:p>
    <w:p w14:paraId="66FD43BD" w14:textId="45FFE071" w:rsidR="00055E3B" w:rsidRPr="00055E3B" w:rsidRDefault="00055E3B" w:rsidP="00055E3B">
      <w:pPr>
        <w:rPr>
          <w:lang w:val="en-NZ"/>
        </w:rPr>
      </w:pPr>
    </w:p>
    <w:p w14:paraId="0CADF0D3" w14:textId="3C979893" w:rsidR="00643A2B" w:rsidRDefault="003F602A" w:rsidP="00CD0E56">
      <w:r>
        <w:rPr>
          <w:noProof/>
        </w:rPr>
        <mc:AlternateContent>
          <mc:Choice Requires="wps">
            <w:drawing>
              <wp:anchor distT="0" distB="0" distL="114300" distR="114300" simplePos="0" relativeHeight="251934720" behindDoc="1" locked="0" layoutInCell="1" allowOverlap="1" wp14:anchorId="2FEB356C" wp14:editId="162501A3">
                <wp:simplePos x="0" y="0"/>
                <wp:positionH relativeFrom="column">
                  <wp:posOffset>2200275</wp:posOffset>
                </wp:positionH>
                <wp:positionV relativeFrom="paragraph">
                  <wp:posOffset>275591</wp:posOffset>
                </wp:positionV>
                <wp:extent cx="4031672" cy="1993900"/>
                <wp:effectExtent l="0" t="0" r="6985" b="6350"/>
                <wp:wrapNone/>
                <wp:docPr id="317362513" name="Rectangl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31672" cy="19939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C25220" id="Rectangle 11" o:spid="_x0000_s1026" alt="&quot;&quot;" style="position:absolute;margin-left:173.25pt;margin-top:21.7pt;width:317.45pt;height:157pt;z-index:-2513817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" fillcolor="#d9e2f3 [660]" stroked="f" strokeweight="1pt"/>
            </w:pict>
          </mc:Fallback>
        </mc:AlternateContent>
      </w:r>
    </w:p>
    <w:p w14:paraId="3E1C8AE3" w14:textId="390CCB94" w:rsidR="006F4473" w:rsidRDefault="00223A4C" w:rsidP="00CD0E56">
      <w:r w:rsidRPr="00D00035">
        <w:rPr>
          <w:noProof/>
          <w:lang w:val="en-NZ"/>
        </w:rPr>
        <w:drawing>
          <wp:anchor distT="0" distB="0" distL="114300" distR="114300" simplePos="0" relativeHeight="251971584" behindDoc="0" locked="0" layoutInCell="1" allowOverlap="1" wp14:anchorId="6D2CFCA1" wp14:editId="7CF0D645">
            <wp:simplePos x="0" y="0"/>
            <wp:positionH relativeFrom="column">
              <wp:posOffset>-361950</wp:posOffset>
            </wp:positionH>
            <wp:positionV relativeFrom="paragraph">
              <wp:posOffset>241300</wp:posOffset>
            </wp:positionV>
            <wp:extent cx="2085975" cy="1390650"/>
            <wp:effectExtent l="0" t="0" r="9525" b="0"/>
            <wp:wrapThrough wrapText="bothSides">
              <wp:wrapPolygon edited="0">
                <wp:start x="0" y="0"/>
                <wp:lineTo x="0" y="21304"/>
                <wp:lineTo x="21501" y="21304"/>
                <wp:lineTo x="21501" y="0"/>
                <wp:lineTo x="0" y="0"/>
              </wp:wrapPolygon>
            </wp:wrapThrough>
            <wp:docPr id="1791623057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623057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5975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51DE" w:rsidRPr="00814BE1">
        <w:rPr>
          <w:b/>
          <w:bCs/>
        </w:rPr>
        <w:t>Auto</w:t>
      </w:r>
      <w:r w:rsidR="005376EF">
        <w:rPr>
          <w:b/>
          <w:bCs/>
        </w:rPr>
        <w:t>-</w:t>
      </w:r>
      <w:r w:rsidR="00BC51DE" w:rsidRPr="00814BE1">
        <w:rPr>
          <w:b/>
          <w:bCs/>
        </w:rPr>
        <w:t>start</w:t>
      </w:r>
      <w:r w:rsidR="00BC51DE">
        <w:t xml:space="preserve"> </w:t>
      </w:r>
      <w:r w:rsidR="001C15B0">
        <w:t>stops</w:t>
      </w:r>
      <w:r w:rsidR="00643A2B">
        <w:t xml:space="preserve"> car engine when it is not moving</w:t>
      </w:r>
      <w:r w:rsidR="006F4473">
        <w:t>.</w:t>
      </w:r>
    </w:p>
    <w:p w14:paraId="2EFF5993" w14:textId="733AFD1A" w:rsidR="00CD0E56" w:rsidRPr="00D00035" w:rsidRDefault="00CD0E56" w:rsidP="00CD0E56">
      <w:pPr>
        <w:rPr>
          <w:sz w:val="22"/>
          <w:szCs w:val="14"/>
        </w:rPr>
      </w:pPr>
    </w:p>
    <w:p w14:paraId="14482470" w14:textId="77777777" w:rsidR="00D00035" w:rsidRPr="00D00035" w:rsidRDefault="00D00035" w:rsidP="00CD0E56">
      <w:pPr>
        <w:rPr>
          <w:sz w:val="22"/>
          <w:szCs w:val="14"/>
        </w:rPr>
      </w:pPr>
    </w:p>
    <w:p w14:paraId="1DD170CC" w14:textId="56D2B7DA" w:rsidR="001C5594" w:rsidRDefault="006F4473" w:rsidP="00CD0E56">
      <w:r>
        <w:t xml:space="preserve">For example your engine stops </w:t>
      </w:r>
      <w:r w:rsidR="00643A2B">
        <w:t>when you are waiting at the traffic light</w:t>
      </w:r>
      <w:r>
        <w:t>s</w:t>
      </w:r>
      <w:r w:rsidR="00643A2B">
        <w:t>.</w:t>
      </w:r>
      <w:r w:rsidR="00C14403">
        <w:t xml:space="preserve"> </w:t>
      </w:r>
    </w:p>
    <w:p w14:paraId="17FEEA93" w14:textId="1DCDCCD7" w:rsidR="005F1D21" w:rsidRDefault="005F1D21" w:rsidP="00CD0E56"/>
    <w:p w14:paraId="4B8749CB" w14:textId="758BA193" w:rsidR="005F1D21" w:rsidRPr="006C6E87" w:rsidRDefault="00055E3B" w:rsidP="006C6E87">
      <w:pPr>
        <w:rPr>
          <w:szCs w:val="32"/>
        </w:rPr>
      </w:pPr>
      <w:r w:rsidRPr="00055E3B">
        <w:rPr>
          <w:noProof/>
          <w:lang w:val="en-NZ"/>
        </w:rPr>
        <w:lastRenderedPageBreak/>
        <w:drawing>
          <wp:anchor distT="0" distB="0" distL="114300" distR="114300" simplePos="0" relativeHeight="251972608" behindDoc="0" locked="0" layoutInCell="1" allowOverlap="1" wp14:anchorId="70B83CB1" wp14:editId="7E66643B">
            <wp:simplePos x="0" y="0"/>
            <wp:positionH relativeFrom="column">
              <wp:posOffset>-399416</wp:posOffset>
            </wp:positionH>
            <wp:positionV relativeFrom="paragraph">
              <wp:posOffset>266700</wp:posOffset>
            </wp:positionV>
            <wp:extent cx="2200275" cy="1467256"/>
            <wp:effectExtent l="0" t="0" r="0" b="0"/>
            <wp:wrapThrough wrapText="bothSides">
              <wp:wrapPolygon edited="0">
                <wp:start x="0" y="0"/>
                <wp:lineTo x="0" y="21319"/>
                <wp:lineTo x="21319" y="21319"/>
                <wp:lineTo x="21319" y="0"/>
                <wp:lineTo x="0" y="0"/>
              </wp:wrapPolygon>
            </wp:wrapThrough>
            <wp:docPr id="1738604317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604317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1467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6E87" w:rsidRPr="006C6E87">
        <w:rPr>
          <w:szCs w:val="32"/>
        </w:rPr>
        <w:t xml:space="preserve">If you do not have auto-start </w:t>
      </w:r>
      <w:r w:rsidR="003031C1" w:rsidRPr="006C6E87">
        <w:rPr>
          <w:szCs w:val="32"/>
        </w:rPr>
        <w:t>you can turn off car engine to save fuel</w:t>
      </w:r>
      <w:r w:rsidR="001E6EEB">
        <w:rPr>
          <w:szCs w:val="32"/>
        </w:rPr>
        <w:t xml:space="preserve"> if you stop for more than 30 seconds</w:t>
      </w:r>
      <w:r w:rsidR="003031C1" w:rsidRPr="006C6E87">
        <w:rPr>
          <w:szCs w:val="32"/>
        </w:rPr>
        <w:t xml:space="preserve">. </w:t>
      </w:r>
    </w:p>
    <w:p w14:paraId="094729D7" w14:textId="06BADE82" w:rsidR="00A20191" w:rsidRPr="00055E3B" w:rsidRDefault="00A20191" w:rsidP="006C6E87">
      <w:pPr>
        <w:spacing w:line="312" w:lineRule="auto"/>
        <w:rPr>
          <w:sz w:val="24"/>
        </w:rPr>
      </w:pPr>
    </w:p>
    <w:p w14:paraId="0DA8DF3F" w14:textId="49F6DF44" w:rsidR="00A20191" w:rsidRPr="006C6E87" w:rsidRDefault="00055E3B" w:rsidP="006C6E87">
      <w:pPr>
        <w:spacing w:line="312" w:lineRule="auto"/>
        <w:rPr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4656" behindDoc="1" locked="0" layoutInCell="1" allowOverlap="1" wp14:anchorId="5FB30D6A" wp14:editId="5C421265">
                <wp:simplePos x="0" y="0"/>
                <wp:positionH relativeFrom="column">
                  <wp:posOffset>2219325</wp:posOffset>
                </wp:positionH>
                <wp:positionV relativeFrom="paragraph">
                  <wp:posOffset>130810</wp:posOffset>
                </wp:positionV>
                <wp:extent cx="3724275" cy="828675"/>
                <wp:effectExtent l="0" t="0" r="9525" b="9525"/>
                <wp:wrapNone/>
                <wp:docPr id="1828663133" name="Rectangl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4275" cy="8286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C49420" id="Rectangle 11" o:spid="_x0000_s1026" alt="&quot;&quot;" style="position:absolute;margin-left:174.75pt;margin-top:10.3pt;width:293.25pt;height:65.25pt;z-index:-25134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" fillcolor="#fff2cc [663]" stroked="f" strokeweight="1pt"/>
            </w:pict>
          </mc:Fallback>
        </mc:AlternateContent>
      </w:r>
    </w:p>
    <w:p w14:paraId="2BC6FF0E" w14:textId="1E599A34" w:rsidR="008D248B" w:rsidRPr="006C6E87" w:rsidRDefault="00223A4C" w:rsidP="006C6E87">
      <w:pPr>
        <w:spacing w:line="312" w:lineRule="auto"/>
        <w:rPr>
          <w:szCs w:val="32"/>
        </w:rPr>
      </w:pPr>
      <w:r w:rsidRPr="006C6E87">
        <w:rPr>
          <w:noProof/>
          <w:szCs w:val="32"/>
        </w:rPr>
        <w:drawing>
          <wp:anchor distT="0" distB="0" distL="114300" distR="114300" simplePos="0" relativeHeight="251951104" behindDoc="0" locked="0" layoutInCell="1" allowOverlap="1" wp14:anchorId="7A374231" wp14:editId="42B398F5">
            <wp:simplePos x="0" y="0"/>
            <wp:positionH relativeFrom="column">
              <wp:posOffset>-401320</wp:posOffset>
            </wp:positionH>
            <wp:positionV relativeFrom="paragraph">
              <wp:posOffset>531495</wp:posOffset>
            </wp:positionV>
            <wp:extent cx="2063750" cy="2063750"/>
            <wp:effectExtent l="0" t="0" r="0" b="0"/>
            <wp:wrapNone/>
            <wp:docPr id="22955732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55732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063750" cy="2063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248B" w:rsidRPr="006C6E87">
        <w:rPr>
          <w:szCs w:val="32"/>
        </w:rPr>
        <w:t xml:space="preserve">Only </w:t>
      </w:r>
      <w:r w:rsidR="00055E3B">
        <w:rPr>
          <w:szCs w:val="32"/>
        </w:rPr>
        <w:t>turn off your car engine</w:t>
      </w:r>
      <w:r w:rsidR="008D248B" w:rsidRPr="006C6E87">
        <w:rPr>
          <w:szCs w:val="32"/>
        </w:rPr>
        <w:t xml:space="preserve"> if it is safe to do so.</w:t>
      </w:r>
    </w:p>
    <w:p w14:paraId="74E81F52" w14:textId="03599299" w:rsidR="00A20191" w:rsidRPr="006C6E87" w:rsidRDefault="00A20191" w:rsidP="006C6E87">
      <w:pPr>
        <w:spacing w:line="240" w:lineRule="auto"/>
        <w:rPr>
          <w:b/>
          <w:bCs/>
          <w:szCs w:val="32"/>
        </w:rPr>
      </w:pPr>
    </w:p>
    <w:p w14:paraId="4FF9DAC7" w14:textId="43A782A0" w:rsidR="00201DBC" w:rsidRPr="004A1CE9" w:rsidRDefault="00AD4EE6" w:rsidP="004A1CE9">
      <w:pPr>
        <w:pStyle w:val="ListParagraph"/>
        <w:numPr>
          <w:ilvl w:val="0"/>
          <w:numId w:val="26"/>
        </w:numPr>
        <w:spacing w:line="312" w:lineRule="auto"/>
        <w:ind w:left="4253" w:hanging="567"/>
        <w:rPr>
          <w:b/>
          <w:bCs/>
          <w:sz w:val="36"/>
          <w:szCs w:val="36"/>
        </w:rPr>
      </w:pPr>
      <w:r w:rsidRPr="004A1CE9">
        <w:rPr>
          <w:b/>
          <w:bCs/>
          <w:sz w:val="36"/>
          <w:szCs w:val="36"/>
        </w:rPr>
        <w:t xml:space="preserve">Check </w:t>
      </w:r>
      <w:r w:rsidR="00ED3E25" w:rsidRPr="004A1CE9">
        <w:rPr>
          <w:b/>
          <w:bCs/>
          <w:sz w:val="36"/>
          <w:szCs w:val="36"/>
        </w:rPr>
        <w:t>your car tyres</w:t>
      </w:r>
    </w:p>
    <w:p w14:paraId="51595D35" w14:textId="77777777" w:rsidR="00F65A96" w:rsidRPr="006C6E87" w:rsidRDefault="00F65A96" w:rsidP="006C6E87">
      <w:pPr>
        <w:spacing w:line="312" w:lineRule="auto"/>
        <w:rPr>
          <w:b/>
          <w:bCs/>
          <w:szCs w:val="32"/>
        </w:rPr>
      </w:pPr>
    </w:p>
    <w:p w14:paraId="1181C4A6" w14:textId="747F6A7E" w:rsidR="00ED3E25" w:rsidRPr="006C6E87" w:rsidRDefault="00DB0417" w:rsidP="008A3831">
      <w:pPr>
        <w:rPr>
          <w:szCs w:val="32"/>
        </w:rPr>
      </w:pPr>
      <w:r w:rsidRPr="006C6E87">
        <w:rPr>
          <w:szCs w:val="32"/>
        </w:rPr>
        <w:t>Tyres slowly lose air over time.</w:t>
      </w:r>
    </w:p>
    <w:p w14:paraId="4E40192C" w14:textId="77777777" w:rsidR="00DB0417" w:rsidRPr="00055E3B" w:rsidRDefault="00DB0417" w:rsidP="008A3831">
      <w:pPr>
        <w:rPr>
          <w:sz w:val="26"/>
          <w:szCs w:val="26"/>
        </w:rPr>
      </w:pPr>
    </w:p>
    <w:p w14:paraId="28C7093C" w14:textId="4D869983" w:rsidR="00A24942" w:rsidRPr="00055E3B" w:rsidRDefault="00E45CB5" w:rsidP="008A3831">
      <w:pPr>
        <w:rPr>
          <w:sz w:val="26"/>
          <w:szCs w:val="26"/>
        </w:rPr>
      </w:pPr>
      <w:r>
        <w:rPr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960320" behindDoc="0" locked="0" layoutInCell="1" allowOverlap="1" wp14:anchorId="3FBC0FC1" wp14:editId="515D57A2">
                <wp:simplePos x="0" y="0"/>
                <wp:positionH relativeFrom="column">
                  <wp:posOffset>-9525</wp:posOffset>
                </wp:positionH>
                <wp:positionV relativeFrom="paragraph">
                  <wp:posOffset>171450</wp:posOffset>
                </wp:positionV>
                <wp:extent cx="1676400" cy="906780"/>
                <wp:effectExtent l="0" t="0" r="38100" b="7620"/>
                <wp:wrapNone/>
                <wp:docPr id="1747139488" name="Group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6400" cy="906780"/>
                          <a:chOff x="0" y="0"/>
                          <a:chExt cx="1676400" cy="906780"/>
                        </a:xfrm>
                      </wpg:grpSpPr>
                      <pic:pic xmlns:pic="http://schemas.openxmlformats.org/drawingml/2006/picture">
                        <pic:nvPicPr>
                          <pic:cNvPr id="752015355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9160" cy="906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13207674" name="Arrow: Down 5"/>
                        <wps:cNvSpPr/>
                        <wps:spPr>
                          <a:xfrm>
                            <a:off x="1238250" y="47625"/>
                            <a:ext cx="438150" cy="685800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F7D17EA" id="Group 19" o:spid="_x0000_s1026" alt="&quot;&quot;" style="position:absolute;margin-left:-.75pt;margin-top:13.5pt;width:132pt;height:71.4pt;z-index:251960320" coordsize="16764,90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">
                <v:shape id="Picture 4" o:spid="_x0000_s1027" type="#_x0000_t75" style="position:absolute;width:8991;height:90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">
                  <v:imagedata r:id="rId40" o:title=""/>
                </v:shape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5" o:spid="_x0000_s1028" type="#_x0000_t67" style="position:absolute;left:12382;top:476;width:4382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" adj="14700" fillcolor="#4472c4 [3204]" strokecolor="#09101d [484]" strokeweight="1pt"/>
              </v:group>
            </w:pict>
          </mc:Fallback>
        </mc:AlternateContent>
      </w:r>
    </w:p>
    <w:p w14:paraId="57D4E003" w14:textId="5D17A1CC" w:rsidR="00F65A96" w:rsidRPr="006C6E87" w:rsidRDefault="00F65A96" w:rsidP="008A3831">
      <w:pPr>
        <w:rPr>
          <w:szCs w:val="32"/>
        </w:rPr>
      </w:pPr>
      <w:r w:rsidRPr="006C6E87">
        <w:rPr>
          <w:szCs w:val="32"/>
        </w:rPr>
        <w:t xml:space="preserve">When tyres </w:t>
      </w:r>
      <w:r w:rsidR="001E6EEB">
        <w:rPr>
          <w:szCs w:val="32"/>
        </w:rPr>
        <w:t>have less</w:t>
      </w:r>
      <w:r w:rsidR="001E6EEB" w:rsidRPr="006C6E87">
        <w:rPr>
          <w:szCs w:val="32"/>
        </w:rPr>
        <w:t xml:space="preserve"> </w:t>
      </w:r>
      <w:proofErr w:type="gramStart"/>
      <w:r w:rsidRPr="006C6E87">
        <w:rPr>
          <w:szCs w:val="32"/>
        </w:rPr>
        <w:t>air</w:t>
      </w:r>
      <w:proofErr w:type="gramEnd"/>
      <w:r w:rsidRPr="006C6E87">
        <w:rPr>
          <w:szCs w:val="32"/>
        </w:rPr>
        <w:t xml:space="preserve"> </w:t>
      </w:r>
      <w:r w:rsidR="002C0FA5" w:rsidRPr="006C6E87">
        <w:rPr>
          <w:szCs w:val="32"/>
        </w:rPr>
        <w:t xml:space="preserve">this is called </w:t>
      </w:r>
      <w:r w:rsidR="002C0FA5" w:rsidRPr="006C6E87">
        <w:rPr>
          <w:b/>
          <w:bCs/>
          <w:szCs w:val="32"/>
        </w:rPr>
        <w:t>low tyre pressure</w:t>
      </w:r>
      <w:r w:rsidR="002C0FA5" w:rsidRPr="006C6E87">
        <w:rPr>
          <w:szCs w:val="32"/>
        </w:rPr>
        <w:t>.</w:t>
      </w:r>
    </w:p>
    <w:p w14:paraId="2A661A64" w14:textId="77777777" w:rsidR="00F65A96" w:rsidRPr="00055E3B" w:rsidRDefault="00F65A96" w:rsidP="008A3831">
      <w:pPr>
        <w:rPr>
          <w:sz w:val="26"/>
          <w:szCs w:val="26"/>
        </w:rPr>
      </w:pPr>
    </w:p>
    <w:p w14:paraId="59CA4ED7" w14:textId="7ABBDB41" w:rsidR="00A24942" w:rsidRPr="00055E3B" w:rsidRDefault="00E45CB5" w:rsidP="008A3831">
      <w:pPr>
        <w:rPr>
          <w:sz w:val="26"/>
          <w:szCs w:val="26"/>
        </w:rPr>
      </w:pPr>
      <w:r>
        <w:rPr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965440" behindDoc="0" locked="0" layoutInCell="1" allowOverlap="1" wp14:anchorId="13D73EA8" wp14:editId="01E8418E">
                <wp:simplePos x="0" y="0"/>
                <wp:positionH relativeFrom="column">
                  <wp:posOffset>-447675</wp:posOffset>
                </wp:positionH>
                <wp:positionV relativeFrom="paragraph">
                  <wp:posOffset>206375</wp:posOffset>
                </wp:positionV>
                <wp:extent cx="2114550" cy="824865"/>
                <wp:effectExtent l="0" t="0" r="38100" b="0"/>
                <wp:wrapNone/>
                <wp:docPr id="262882442" name="Group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14550" cy="824865"/>
                          <a:chOff x="0" y="0"/>
                          <a:chExt cx="2114550" cy="824865"/>
                        </a:xfrm>
                      </wpg:grpSpPr>
                      <pic:pic xmlns:pic="http://schemas.openxmlformats.org/drawingml/2006/picture">
                        <pic:nvPicPr>
                          <pic:cNvPr id="1183252253" name="Picture 2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4475" cy="824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087680310" name="Arrow: Down 5"/>
                        <wps:cNvSpPr/>
                        <wps:spPr>
                          <a:xfrm rot="10800000">
                            <a:off x="1676400" y="114300"/>
                            <a:ext cx="438150" cy="685800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3D8EA95" id="Group 20" o:spid="_x0000_s1026" alt="&quot;&quot;" style="position:absolute;margin-left:-35.25pt;margin-top:16.25pt;width:166.5pt;height:64.95pt;z-index:251965440" coordsize="21145,824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">
                <v:shape id="Picture 20" o:spid="_x0000_s1027" type="#_x0000_t75" alt="&quot;&quot;" style="position:absolute;width:15144;height:8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">
                  <v:imagedata r:id="rId42" o:title=""/>
                </v:shape>
                <v:shape id="Arrow: Down 5" o:spid="_x0000_s1028" type="#_x0000_t67" style="position:absolute;left:16764;top:1143;width:4381;height:6858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" adj="14700" fillcolor="#4472c4 [3204]" strokecolor="#09101d [484]" strokeweight="1pt"/>
              </v:group>
            </w:pict>
          </mc:Fallback>
        </mc:AlternateContent>
      </w:r>
    </w:p>
    <w:p w14:paraId="4051E13A" w14:textId="3DBCDA00" w:rsidR="00DB0417" w:rsidRPr="006C6E87" w:rsidRDefault="00A24942" w:rsidP="008A3831">
      <w:pPr>
        <w:rPr>
          <w:szCs w:val="32"/>
        </w:rPr>
      </w:pPr>
      <w:r w:rsidRPr="006C6E87">
        <w:rPr>
          <w:szCs w:val="32"/>
        </w:rPr>
        <w:t xml:space="preserve">Your car uses more fuel when the </w:t>
      </w:r>
      <w:r w:rsidR="00DB0417" w:rsidRPr="006C6E87">
        <w:rPr>
          <w:szCs w:val="32"/>
        </w:rPr>
        <w:t>tyre</w:t>
      </w:r>
      <w:r w:rsidR="002C0FA5" w:rsidRPr="006C6E87">
        <w:rPr>
          <w:szCs w:val="32"/>
        </w:rPr>
        <w:t>s have low</w:t>
      </w:r>
      <w:r w:rsidR="00DB0417" w:rsidRPr="006C6E87">
        <w:rPr>
          <w:szCs w:val="32"/>
        </w:rPr>
        <w:t xml:space="preserve"> pressure</w:t>
      </w:r>
      <w:r w:rsidRPr="006C6E87">
        <w:rPr>
          <w:szCs w:val="32"/>
        </w:rPr>
        <w:t>.</w:t>
      </w:r>
      <w:r w:rsidR="00DB0417" w:rsidRPr="006C6E87">
        <w:rPr>
          <w:szCs w:val="32"/>
        </w:rPr>
        <w:t xml:space="preserve"> </w:t>
      </w:r>
    </w:p>
    <w:p w14:paraId="58F6302D" w14:textId="77777777" w:rsidR="001E49DE" w:rsidRPr="008A3831" w:rsidRDefault="001E49DE" w:rsidP="008A3831">
      <w:pPr>
        <w:rPr>
          <w:sz w:val="28"/>
          <w:szCs w:val="28"/>
        </w:rPr>
      </w:pPr>
    </w:p>
    <w:p w14:paraId="15B55591" w14:textId="77777777" w:rsidR="001E49DE" w:rsidRPr="008A3831" w:rsidRDefault="001E49DE" w:rsidP="008A3831">
      <w:pPr>
        <w:rPr>
          <w:sz w:val="28"/>
          <w:szCs w:val="28"/>
          <w:lang w:val="en-NZ"/>
        </w:rPr>
      </w:pPr>
    </w:p>
    <w:p w14:paraId="4604D985" w14:textId="38526C7E" w:rsidR="001E49DE" w:rsidRPr="006C6E87" w:rsidRDefault="00902B79" w:rsidP="008A3831">
      <w:pPr>
        <w:rPr>
          <w:szCs w:val="32"/>
        </w:rPr>
      </w:pPr>
      <w:r w:rsidRPr="00902B79">
        <w:rPr>
          <w:noProof/>
          <w:sz w:val="28"/>
          <w:szCs w:val="28"/>
          <w:lang w:val="en-NZ"/>
        </w:rPr>
        <w:drawing>
          <wp:anchor distT="0" distB="0" distL="114300" distR="114300" simplePos="0" relativeHeight="251970560" behindDoc="0" locked="0" layoutInCell="1" allowOverlap="1" wp14:anchorId="209D268A" wp14:editId="18882EE8">
            <wp:simplePos x="0" y="0"/>
            <wp:positionH relativeFrom="column">
              <wp:posOffset>-400050</wp:posOffset>
            </wp:positionH>
            <wp:positionV relativeFrom="paragraph">
              <wp:posOffset>337820</wp:posOffset>
            </wp:positionV>
            <wp:extent cx="2063750" cy="1376680"/>
            <wp:effectExtent l="0" t="0" r="0" b="0"/>
            <wp:wrapThrough wrapText="bothSides">
              <wp:wrapPolygon edited="0">
                <wp:start x="0" y="0"/>
                <wp:lineTo x="0" y="21221"/>
                <wp:lineTo x="21334" y="21221"/>
                <wp:lineTo x="21334" y="0"/>
                <wp:lineTo x="0" y="0"/>
              </wp:wrapPolygon>
            </wp:wrapThrough>
            <wp:docPr id="1619297520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297520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3750" cy="137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49DE" w:rsidRPr="006C6E87">
        <w:rPr>
          <w:szCs w:val="32"/>
        </w:rPr>
        <w:t>Check your car tyres each month.</w:t>
      </w:r>
    </w:p>
    <w:p w14:paraId="47DC4ACF" w14:textId="6065B15F" w:rsidR="00902B79" w:rsidRPr="00902B79" w:rsidRDefault="00902B79" w:rsidP="00902B79">
      <w:pPr>
        <w:rPr>
          <w:sz w:val="28"/>
          <w:szCs w:val="28"/>
          <w:lang w:val="en-NZ"/>
        </w:rPr>
      </w:pPr>
    </w:p>
    <w:p w14:paraId="28D5C221" w14:textId="77777777" w:rsidR="00721298" w:rsidRPr="008A3831" w:rsidRDefault="00721298" w:rsidP="008A3831">
      <w:pPr>
        <w:rPr>
          <w:sz w:val="28"/>
          <w:szCs w:val="28"/>
        </w:rPr>
      </w:pPr>
    </w:p>
    <w:p w14:paraId="67E8C4A3" w14:textId="77777777" w:rsidR="000D4C42" w:rsidRDefault="005E59B6" w:rsidP="008A3831">
      <w:pPr>
        <w:rPr>
          <w:szCs w:val="32"/>
        </w:rPr>
      </w:pPr>
      <w:r w:rsidRPr="006C6E87">
        <w:rPr>
          <w:szCs w:val="32"/>
        </w:rPr>
        <w:t xml:space="preserve">You can find instructions inside </w:t>
      </w:r>
      <w:r w:rsidR="007677B4" w:rsidRPr="006C6E87">
        <w:rPr>
          <w:szCs w:val="32"/>
        </w:rPr>
        <w:t xml:space="preserve">the </w:t>
      </w:r>
      <w:r w:rsidR="0099053A" w:rsidRPr="006C6E87">
        <w:rPr>
          <w:szCs w:val="32"/>
        </w:rPr>
        <w:t>driver’s</w:t>
      </w:r>
      <w:r w:rsidR="007677B4" w:rsidRPr="006C6E87">
        <w:rPr>
          <w:szCs w:val="32"/>
        </w:rPr>
        <w:t xml:space="preserve"> door </w:t>
      </w:r>
      <w:r w:rsidR="00721298" w:rsidRPr="006C6E87">
        <w:rPr>
          <w:szCs w:val="32"/>
        </w:rPr>
        <w:t xml:space="preserve">on how to check your car tyres pressure. </w:t>
      </w:r>
    </w:p>
    <w:p w14:paraId="3AD37E87" w14:textId="77777777" w:rsidR="009E5B7C" w:rsidRDefault="000D4C42" w:rsidP="009E5B7C">
      <w:pPr>
        <w:pStyle w:val="Heading1"/>
      </w:pPr>
      <w:r>
        <w:rPr>
          <w:szCs w:val="32"/>
        </w:rPr>
        <w:br w:type="page"/>
      </w:r>
      <w:r w:rsidR="009E5B7C">
        <w:lastRenderedPageBreak/>
        <w:t>More information</w:t>
      </w:r>
    </w:p>
    <w:p w14:paraId="5EA9DF14" w14:textId="4E18B580" w:rsidR="009E5B7C" w:rsidRPr="009E5B7C" w:rsidRDefault="009E5B7C" w:rsidP="00824D35">
      <w:pPr>
        <w:rPr>
          <w:szCs w:val="32"/>
        </w:rPr>
      </w:pPr>
    </w:p>
    <w:p w14:paraId="3B5432FE" w14:textId="19164F37" w:rsidR="009E5B7C" w:rsidRPr="009E5B7C" w:rsidRDefault="009E5B7C" w:rsidP="00824D35">
      <w:pPr>
        <w:pStyle w:val="Heading2"/>
        <w:rPr>
          <w:rFonts w:eastAsia="Times New Roman"/>
          <w:b w:val="0"/>
          <w:sz w:val="32"/>
          <w:szCs w:val="32"/>
          <w:shd w:val="clear" w:color="auto" w:fill="FFFFFF"/>
          <w:lang w:eastAsia="en-GB"/>
        </w:rPr>
      </w:pPr>
    </w:p>
    <w:p w14:paraId="44A9B1AC" w14:textId="07E9A848" w:rsidR="00824D35" w:rsidRDefault="005B4399" w:rsidP="00824D35">
      <w:pPr>
        <w:rPr>
          <w:szCs w:val="32"/>
          <w:lang w:eastAsia="en-GB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977728" behindDoc="0" locked="0" layoutInCell="1" allowOverlap="1" wp14:anchorId="7173FE10" wp14:editId="1882B76A">
            <wp:simplePos x="0" y="0"/>
            <wp:positionH relativeFrom="margin">
              <wp:posOffset>290946</wp:posOffset>
            </wp:positionH>
            <wp:positionV relativeFrom="paragraph">
              <wp:posOffset>193328</wp:posOffset>
            </wp:positionV>
            <wp:extent cx="1134110" cy="1181100"/>
            <wp:effectExtent l="0" t="0" r="8890" b="0"/>
            <wp:wrapNone/>
            <wp:docPr id="2102647610" name="Picture 1" descr="Computer with www/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 descr="Computer with www/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5B7C">
        <w:rPr>
          <w:szCs w:val="32"/>
          <w:lang w:eastAsia="en-GB"/>
        </w:rPr>
        <w:t xml:space="preserve">You can find more information about </w:t>
      </w:r>
      <w:r w:rsidR="00824D35">
        <w:rPr>
          <w:szCs w:val="32"/>
          <w:lang w:eastAsia="en-GB"/>
        </w:rPr>
        <w:t xml:space="preserve">ways to save fuel on the EECA website: </w:t>
      </w:r>
    </w:p>
    <w:p w14:paraId="179AB589" w14:textId="77777777" w:rsidR="00824D35" w:rsidRDefault="00824D35" w:rsidP="00824D35">
      <w:pPr>
        <w:rPr>
          <w:szCs w:val="32"/>
          <w:lang w:eastAsia="en-GB"/>
        </w:rPr>
      </w:pPr>
    </w:p>
    <w:p w14:paraId="42E44DCA" w14:textId="253305EA" w:rsidR="000D4C42" w:rsidRPr="00824D35" w:rsidRDefault="000D4C42" w:rsidP="00824D35">
      <w:pPr>
        <w:rPr>
          <w:b/>
          <w:bCs/>
          <w:szCs w:val="32"/>
          <w:lang w:eastAsia="en-GB"/>
        </w:rPr>
      </w:pPr>
      <w:r w:rsidRPr="00824D35">
        <w:rPr>
          <w:b/>
          <w:bCs/>
          <w:szCs w:val="32"/>
        </w:rPr>
        <w:t>www.eeca.govt.nz</w:t>
      </w:r>
    </w:p>
    <w:p w14:paraId="68F3957A" w14:textId="67CC8C6F" w:rsidR="006C6E87" w:rsidRDefault="006C6E87" w:rsidP="008A3831">
      <w:pPr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Arial"/>
          <w:sz w:val="28"/>
          <w:szCs w:val="28"/>
          <w:lang w:eastAsia="en-NZ"/>
        </w:rPr>
        <w:br w:type="page"/>
      </w:r>
    </w:p>
    <w:p w14:paraId="01901AB0" w14:textId="57EE3852" w:rsidR="00316DBA" w:rsidRPr="00316DBA" w:rsidRDefault="003D7AE8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936768" behindDoc="1" locked="0" layoutInCell="1" allowOverlap="1" wp14:anchorId="25832ED2" wp14:editId="24BC8A5B">
            <wp:simplePos x="0" y="0"/>
            <wp:positionH relativeFrom="column">
              <wp:posOffset>0</wp:posOffset>
            </wp:positionH>
            <wp:positionV relativeFrom="paragraph">
              <wp:posOffset>-83128</wp:posOffset>
            </wp:positionV>
            <wp:extent cx="1281545" cy="733976"/>
            <wp:effectExtent l="0" t="0" r="0" b="9525"/>
            <wp:wrapNone/>
            <wp:docPr id="17432094" name="drawing" descr="Logo for Energy Efficiency &amp; Conversation Authority (EECA) | Te Tari Tiaki Pūnga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272112" name="drawing" descr="Logo for Energy Efficiency &amp; Conversation Authority (EECA) | Te Tari Tiaki Pūngao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1545" cy="7339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28224" behindDoc="1" locked="0" layoutInCell="1" allowOverlap="1" wp14:anchorId="4CE3D44A" wp14:editId="244DA61F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9E6332" id="Rectangle: Rounded Corners 24" o:spid="_x0000_s1026" alt="&quot;&quot;" style="position:absolute;margin-left:-27pt;margin-top:-21pt;width:490.9pt;height:660.75pt;z-index:-251488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Pr="004B2F57">
        <w:rPr>
          <w:rFonts w:eastAsia="Times New Roman" w:cs="Arial"/>
          <w:sz w:val="28"/>
          <w:szCs w:val="28"/>
          <w:lang w:eastAsia="en-NZ"/>
        </w:rPr>
        <w:t xml:space="preserve">Energy Efficiency and </w:t>
      </w:r>
      <w:r w:rsidR="004B2F57" w:rsidRPr="004B2F57">
        <w:rPr>
          <w:rFonts w:eastAsia="Times New Roman" w:cs="Arial"/>
          <w:sz w:val="28"/>
          <w:szCs w:val="28"/>
          <w:lang w:eastAsia="en-NZ"/>
        </w:rPr>
        <w:t>Conversation Authority.</w:t>
      </w:r>
    </w:p>
    <w:p w14:paraId="105C738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45C80417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1296" behindDoc="0" locked="0" layoutInCell="1" allowOverlap="1" wp14:anchorId="283A8C0B" wp14:editId="358F29DB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2551BEBC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0272" behindDoc="0" locked="0" layoutInCell="1" allowOverlap="1" wp14:anchorId="59B5F161" wp14:editId="4882D60F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0F025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76D8DD53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27200" behindDoc="0" locked="0" layoutInCell="1" allowOverlap="1" wp14:anchorId="1739B868" wp14:editId="51E6F4E4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AFBBAD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08BFC5E0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4016D6C0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3344" behindDoc="0" locked="0" layoutInCell="1" allowOverlap="1" wp14:anchorId="47C73960" wp14:editId="141B34C3">
            <wp:simplePos x="0" y="0"/>
            <wp:positionH relativeFrom="column">
              <wp:posOffset>-95250</wp:posOffset>
            </wp:positionH>
            <wp:positionV relativeFrom="paragraph">
              <wp:posOffset>135890</wp:posOffset>
            </wp:positionV>
            <wp:extent cx="1476375" cy="263525"/>
            <wp:effectExtent l="0" t="0" r="9525" b="3175"/>
            <wp:wrapThrough wrapText="bothSides">
              <wp:wrapPolygon edited="0">
                <wp:start x="0" y="0"/>
                <wp:lineTo x="0" y="20299"/>
                <wp:lineTo x="21461" y="20299"/>
                <wp:lineTo x="21461" y="0"/>
                <wp:lineTo x="0" y="0"/>
              </wp:wrapPolygon>
            </wp:wrapThrough>
            <wp:docPr id="808795969" name="Picture 1" descr="Photosymbol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symbols logo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263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47395C51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7E975DB9" w14:textId="77777777" w:rsidR="00316DBA" w:rsidRPr="00316DBA" w:rsidRDefault="00316DBA" w:rsidP="00055E3B">
      <w:pPr>
        <w:numPr>
          <w:ilvl w:val="0"/>
          <w:numId w:val="13"/>
        </w:numPr>
        <w:spacing w:line="240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2320" behindDoc="1" locked="0" layoutInCell="1" allowOverlap="1" wp14:anchorId="74032758" wp14:editId="5045780C">
            <wp:simplePos x="0" y="0"/>
            <wp:positionH relativeFrom="margin">
              <wp:posOffset>219075</wp:posOffset>
            </wp:positionH>
            <wp:positionV relativeFrom="paragraph">
              <wp:posOffset>17653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0FF37B4B" w14:textId="77777777" w:rsidR="00316DBA" w:rsidRPr="00316DBA" w:rsidRDefault="00316DBA" w:rsidP="00055E3B">
      <w:pPr>
        <w:spacing w:line="240" w:lineRule="auto"/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ACDB41B" w14:textId="77777777" w:rsidR="00316DBA" w:rsidRPr="00316DBA" w:rsidRDefault="00316DBA" w:rsidP="00055E3B">
      <w:pPr>
        <w:numPr>
          <w:ilvl w:val="0"/>
          <w:numId w:val="13"/>
        </w:numPr>
        <w:spacing w:line="240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10832AB5" w14:textId="77777777" w:rsidR="00316DBA" w:rsidRPr="00316DBA" w:rsidRDefault="00316DBA" w:rsidP="00055E3B">
      <w:pPr>
        <w:spacing w:line="240" w:lineRule="auto"/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130A0C64" w14:textId="75B2644E" w:rsidR="00316DBA" w:rsidRPr="00316DBA" w:rsidRDefault="00316DBA" w:rsidP="00055E3B">
      <w:pPr>
        <w:numPr>
          <w:ilvl w:val="0"/>
          <w:numId w:val="13"/>
        </w:numPr>
        <w:spacing w:line="240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038A195F" w14:textId="2B781B5E" w:rsidR="00316DBA" w:rsidRPr="00316DBA" w:rsidRDefault="00316DBA" w:rsidP="00055E3B">
      <w:pPr>
        <w:spacing w:line="240" w:lineRule="auto"/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63FBF819" w14:textId="57BF013E" w:rsidR="00316DBA" w:rsidRPr="00316DBA" w:rsidRDefault="00055E3B" w:rsidP="00055E3B">
      <w:pPr>
        <w:numPr>
          <w:ilvl w:val="0"/>
          <w:numId w:val="13"/>
        </w:numPr>
        <w:spacing w:line="240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6416" behindDoc="0" locked="0" layoutInCell="1" allowOverlap="1" wp14:anchorId="76818FB5" wp14:editId="0350A97D">
            <wp:simplePos x="0" y="0"/>
            <wp:positionH relativeFrom="column">
              <wp:posOffset>-95250</wp:posOffset>
            </wp:positionH>
            <wp:positionV relativeFrom="paragraph">
              <wp:posOffset>889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4368" behindDoc="0" locked="0" layoutInCell="1" allowOverlap="1" wp14:anchorId="4E13108D" wp14:editId="72C3CC7E">
            <wp:simplePos x="0" y="0"/>
            <wp:positionH relativeFrom="column">
              <wp:posOffset>752475</wp:posOffset>
            </wp:positionH>
            <wp:positionV relativeFrom="paragraph">
              <wp:posOffset>195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5469C5D3" w14:textId="77777777" w:rsidR="00316DBA" w:rsidRPr="00316DBA" w:rsidRDefault="00316DBA" w:rsidP="00055E3B">
      <w:pPr>
        <w:spacing w:line="240" w:lineRule="auto"/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8D71B52" w14:textId="77777777" w:rsidR="00316DBA" w:rsidRPr="00316DBA" w:rsidRDefault="00316DBA" w:rsidP="00055E3B">
      <w:pPr>
        <w:numPr>
          <w:ilvl w:val="0"/>
          <w:numId w:val="13"/>
        </w:numPr>
        <w:spacing w:line="240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F4019AA" w14:textId="77777777" w:rsidR="00316DBA" w:rsidRPr="00316DBA" w:rsidRDefault="00316DBA" w:rsidP="00055E3B">
      <w:pPr>
        <w:spacing w:line="240" w:lineRule="auto"/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92578C9" w14:textId="51B1695C" w:rsidR="00316DBA" w:rsidRPr="00316DBA" w:rsidRDefault="00316DBA" w:rsidP="00055E3B">
      <w:pPr>
        <w:numPr>
          <w:ilvl w:val="0"/>
          <w:numId w:val="13"/>
        </w:numPr>
        <w:spacing w:line="240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7D976B64" w14:textId="7124ABA4" w:rsidR="00316DBA" w:rsidRPr="00316DBA" w:rsidRDefault="00316DBA" w:rsidP="00055E3B">
      <w:pPr>
        <w:spacing w:line="240" w:lineRule="auto"/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4EFF4ED5" w14:textId="1E23E004" w:rsidR="00055E3B" w:rsidRDefault="00055E3B" w:rsidP="00055E3B">
      <w:pPr>
        <w:numPr>
          <w:ilvl w:val="0"/>
          <w:numId w:val="13"/>
        </w:numPr>
        <w:spacing w:line="240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5392" behindDoc="0" locked="0" layoutInCell="1" allowOverlap="1" wp14:anchorId="5691A00C" wp14:editId="5C88EBB1">
            <wp:simplePos x="0" y="0"/>
            <wp:positionH relativeFrom="column">
              <wp:posOffset>175260</wp:posOffset>
            </wp:positionH>
            <wp:positionV relativeFrom="paragraph">
              <wp:posOffset>18542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 w:val="28"/>
          <w:szCs w:val="28"/>
          <w:lang w:eastAsia="en-NZ"/>
        </w:rPr>
        <w:t>Inga Kramer</w:t>
      </w:r>
    </w:p>
    <w:p w14:paraId="25652C0A" w14:textId="77777777" w:rsidR="00055E3B" w:rsidRPr="00055E3B" w:rsidRDefault="00055E3B" w:rsidP="00055E3B">
      <w:pPr>
        <w:ind w:left="4167" w:hanging="567"/>
        <w:rPr>
          <w:rFonts w:eastAsia="Times New Roman" w:cs="Arial"/>
          <w:sz w:val="10"/>
          <w:szCs w:val="10"/>
          <w:lang w:eastAsia="en-NZ"/>
        </w:rPr>
      </w:pPr>
    </w:p>
    <w:p w14:paraId="637D05D3" w14:textId="3794B445" w:rsidR="00055E3B" w:rsidRPr="00055E3B" w:rsidRDefault="00055E3B" w:rsidP="00055E3B">
      <w:pPr>
        <w:numPr>
          <w:ilvl w:val="0"/>
          <w:numId w:val="13"/>
        </w:numPr>
        <w:spacing w:line="240" w:lineRule="auto"/>
        <w:contextualSpacing/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Arial"/>
          <w:sz w:val="28"/>
          <w:szCs w:val="28"/>
          <w:lang w:eastAsia="en-NZ"/>
        </w:rPr>
        <w:t>iStock.</w:t>
      </w:r>
    </w:p>
    <w:p w14:paraId="7145C865" w14:textId="77777777" w:rsidR="00055E3B" w:rsidRPr="00316DBA" w:rsidRDefault="00055E3B" w:rsidP="00055E3B">
      <w:pPr>
        <w:spacing w:after="160" w:line="259" w:lineRule="auto"/>
        <w:ind w:left="0"/>
        <w:contextualSpacing/>
        <w:rPr>
          <w:rFonts w:eastAsia="Times New Roman" w:cs="Arial"/>
          <w:sz w:val="28"/>
          <w:szCs w:val="28"/>
          <w:lang w:eastAsia="en-NZ"/>
        </w:rPr>
      </w:pPr>
    </w:p>
    <w:p w14:paraId="5664E46D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779C0A41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38424597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54"/>
      <w:footerReference w:type="default" r:id="rId55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BE3E09" w14:textId="77777777" w:rsidR="00835147" w:rsidRDefault="00835147">
      <w:pPr>
        <w:spacing w:line="240" w:lineRule="auto"/>
      </w:pPr>
      <w:r>
        <w:separator/>
      </w:r>
    </w:p>
  </w:endnote>
  <w:endnote w:type="continuationSeparator" w:id="0">
    <w:p w14:paraId="03731A9E" w14:textId="77777777" w:rsidR="00835147" w:rsidRDefault="0083514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3BA725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4880A84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B38A3D3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06F1AD66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E150C1" w14:textId="77777777" w:rsidR="00835147" w:rsidRDefault="00835147">
      <w:pPr>
        <w:spacing w:line="240" w:lineRule="auto"/>
      </w:pPr>
      <w:r>
        <w:separator/>
      </w:r>
    </w:p>
  </w:footnote>
  <w:footnote w:type="continuationSeparator" w:id="0">
    <w:p w14:paraId="10D5E057" w14:textId="77777777" w:rsidR="00835147" w:rsidRDefault="0083514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9F70C9"/>
    <w:multiLevelType w:val="hybridMultilevel"/>
    <w:tmpl w:val="45D2F9A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042B0716"/>
    <w:multiLevelType w:val="multilevel"/>
    <w:tmpl w:val="53E60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171251D7"/>
    <w:multiLevelType w:val="hybridMultilevel"/>
    <w:tmpl w:val="B60098B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1809384D"/>
    <w:multiLevelType w:val="multilevel"/>
    <w:tmpl w:val="1D3E2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8BF6A9E"/>
    <w:multiLevelType w:val="hybridMultilevel"/>
    <w:tmpl w:val="DD4C6A9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450147"/>
    <w:multiLevelType w:val="hybridMultilevel"/>
    <w:tmpl w:val="26304C62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11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2E983B43"/>
    <w:multiLevelType w:val="hybridMultilevel"/>
    <w:tmpl w:val="B392855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 w15:restartNumberingAfterBreak="0">
    <w:nsid w:val="4A0A32C5"/>
    <w:multiLevelType w:val="hybridMultilevel"/>
    <w:tmpl w:val="C3169D6A"/>
    <w:lvl w:ilvl="0" w:tplc="2C7CE092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5" w15:restartNumberingAfterBreak="0">
    <w:nsid w:val="4AA73632"/>
    <w:multiLevelType w:val="hybridMultilevel"/>
    <w:tmpl w:val="A4EA24DA"/>
    <w:lvl w:ilvl="0" w:tplc="7ED2E158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6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7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9" w15:restartNumberingAfterBreak="0">
    <w:nsid w:val="575F1E47"/>
    <w:multiLevelType w:val="hybridMultilevel"/>
    <w:tmpl w:val="75CA49B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0" w15:restartNumberingAfterBreak="0">
    <w:nsid w:val="5B0C1C21"/>
    <w:multiLevelType w:val="multilevel"/>
    <w:tmpl w:val="588A1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2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5E7A6C"/>
    <w:multiLevelType w:val="multilevel"/>
    <w:tmpl w:val="B47C6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3456B55"/>
    <w:multiLevelType w:val="multilevel"/>
    <w:tmpl w:val="F0B02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11"/>
  </w:num>
  <w:num w:numId="2" w16cid:durableId="1751925994">
    <w:abstractNumId w:val="4"/>
  </w:num>
  <w:num w:numId="3" w16cid:durableId="930426864">
    <w:abstractNumId w:val="18"/>
  </w:num>
  <w:num w:numId="4" w16cid:durableId="90706847">
    <w:abstractNumId w:val="21"/>
  </w:num>
  <w:num w:numId="5" w16cid:durableId="313334513">
    <w:abstractNumId w:val="13"/>
  </w:num>
  <w:num w:numId="6" w16cid:durableId="2033803924">
    <w:abstractNumId w:val="6"/>
  </w:num>
  <w:num w:numId="7" w16cid:durableId="808132422">
    <w:abstractNumId w:val="5"/>
  </w:num>
  <w:num w:numId="8" w16cid:durableId="1143546541">
    <w:abstractNumId w:val="17"/>
  </w:num>
  <w:num w:numId="9" w16cid:durableId="279923130">
    <w:abstractNumId w:val="1"/>
  </w:num>
  <w:num w:numId="10" w16cid:durableId="1141115467">
    <w:abstractNumId w:val="16"/>
  </w:num>
  <w:num w:numId="11" w16cid:durableId="1254901281">
    <w:abstractNumId w:val="0"/>
  </w:num>
  <w:num w:numId="12" w16cid:durableId="2111922917">
    <w:abstractNumId w:val="22"/>
  </w:num>
  <w:num w:numId="13" w16cid:durableId="570190621">
    <w:abstractNumId w:val="25"/>
  </w:num>
  <w:num w:numId="14" w16cid:durableId="929968701">
    <w:abstractNumId w:val="24"/>
  </w:num>
  <w:num w:numId="15" w16cid:durableId="214853344">
    <w:abstractNumId w:val="3"/>
  </w:num>
  <w:num w:numId="16" w16cid:durableId="2118482879">
    <w:abstractNumId w:val="8"/>
  </w:num>
  <w:num w:numId="17" w16cid:durableId="12079491">
    <w:abstractNumId w:val="23"/>
  </w:num>
  <w:num w:numId="18" w16cid:durableId="1855217921">
    <w:abstractNumId w:val="9"/>
  </w:num>
  <w:num w:numId="19" w16cid:durableId="1648170139">
    <w:abstractNumId w:val="20"/>
  </w:num>
  <w:num w:numId="20" w16cid:durableId="1919712132">
    <w:abstractNumId w:val="15"/>
  </w:num>
  <w:num w:numId="21" w16cid:durableId="1304119687">
    <w:abstractNumId w:val="7"/>
  </w:num>
  <w:num w:numId="22" w16cid:durableId="719675617">
    <w:abstractNumId w:val="19"/>
  </w:num>
  <w:num w:numId="23" w16cid:durableId="978195533">
    <w:abstractNumId w:val="2"/>
  </w:num>
  <w:num w:numId="24" w16cid:durableId="510995102">
    <w:abstractNumId w:val="12"/>
  </w:num>
  <w:num w:numId="25" w16cid:durableId="1486509475">
    <w:abstractNumId w:val="10"/>
  </w:num>
  <w:num w:numId="26" w16cid:durableId="46539638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9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B77621"/>
    <w:rsid w:val="000013CC"/>
    <w:rsid w:val="000020CE"/>
    <w:rsid w:val="00002417"/>
    <w:rsid w:val="00005DB6"/>
    <w:rsid w:val="000064D2"/>
    <w:rsid w:val="000227B4"/>
    <w:rsid w:val="0003092A"/>
    <w:rsid w:val="00043CA3"/>
    <w:rsid w:val="0004557B"/>
    <w:rsid w:val="000558F5"/>
    <w:rsid w:val="00055E3B"/>
    <w:rsid w:val="00080127"/>
    <w:rsid w:val="00085E05"/>
    <w:rsid w:val="0009079F"/>
    <w:rsid w:val="00090942"/>
    <w:rsid w:val="000A3C46"/>
    <w:rsid w:val="000D2B45"/>
    <w:rsid w:val="000D4393"/>
    <w:rsid w:val="000D4C42"/>
    <w:rsid w:val="00104F7F"/>
    <w:rsid w:val="001136BC"/>
    <w:rsid w:val="00122416"/>
    <w:rsid w:val="00124EA8"/>
    <w:rsid w:val="001255C0"/>
    <w:rsid w:val="00157364"/>
    <w:rsid w:val="00172F7A"/>
    <w:rsid w:val="001754F4"/>
    <w:rsid w:val="00177655"/>
    <w:rsid w:val="001B4DD5"/>
    <w:rsid w:val="001C15B0"/>
    <w:rsid w:val="001C5594"/>
    <w:rsid w:val="001C770C"/>
    <w:rsid w:val="001D223E"/>
    <w:rsid w:val="001D501A"/>
    <w:rsid w:val="001E15F7"/>
    <w:rsid w:val="001E3429"/>
    <w:rsid w:val="001E49DE"/>
    <w:rsid w:val="001E6EEB"/>
    <w:rsid w:val="00201791"/>
    <w:rsid w:val="00201DBC"/>
    <w:rsid w:val="00205320"/>
    <w:rsid w:val="00223A4C"/>
    <w:rsid w:val="00226C0D"/>
    <w:rsid w:val="00226F54"/>
    <w:rsid w:val="0023604E"/>
    <w:rsid w:val="00257D60"/>
    <w:rsid w:val="00261BF8"/>
    <w:rsid w:val="00266B9F"/>
    <w:rsid w:val="00284D0D"/>
    <w:rsid w:val="00285273"/>
    <w:rsid w:val="002918EA"/>
    <w:rsid w:val="002B53D3"/>
    <w:rsid w:val="002C0FA5"/>
    <w:rsid w:val="003031C1"/>
    <w:rsid w:val="0030689B"/>
    <w:rsid w:val="00307AD6"/>
    <w:rsid w:val="003144A9"/>
    <w:rsid w:val="00315307"/>
    <w:rsid w:val="00316DBA"/>
    <w:rsid w:val="003172BB"/>
    <w:rsid w:val="00323EB3"/>
    <w:rsid w:val="003518D9"/>
    <w:rsid w:val="00353695"/>
    <w:rsid w:val="003631C1"/>
    <w:rsid w:val="00371C85"/>
    <w:rsid w:val="003831EB"/>
    <w:rsid w:val="00394CBE"/>
    <w:rsid w:val="00395D8E"/>
    <w:rsid w:val="003D631D"/>
    <w:rsid w:val="003D7AE8"/>
    <w:rsid w:val="003F07F7"/>
    <w:rsid w:val="003F3BBE"/>
    <w:rsid w:val="003F5628"/>
    <w:rsid w:val="003F602A"/>
    <w:rsid w:val="004002D2"/>
    <w:rsid w:val="00426BE4"/>
    <w:rsid w:val="00427827"/>
    <w:rsid w:val="004535B5"/>
    <w:rsid w:val="004567B0"/>
    <w:rsid w:val="00456AF5"/>
    <w:rsid w:val="004A1CE9"/>
    <w:rsid w:val="004A7933"/>
    <w:rsid w:val="004B1AC5"/>
    <w:rsid w:val="004B2F57"/>
    <w:rsid w:val="004D7DD7"/>
    <w:rsid w:val="004F56C0"/>
    <w:rsid w:val="0050213E"/>
    <w:rsid w:val="00503AD5"/>
    <w:rsid w:val="00510007"/>
    <w:rsid w:val="005201E5"/>
    <w:rsid w:val="00522E5E"/>
    <w:rsid w:val="005376EF"/>
    <w:rsid w:val="0056560E"/>
    <w:rsid w:val="00570380"/>
    <w:rsid w:val="00577D24"/>
    <w:rsid w:val="005867DF"/>
    <w:rsid w:val="005908B8"/>
    <w:rsid w:val="005921AD"/>
    <w:rsid w:val="005B4399"/>
    <w:rsid w:val="005B6283"/>
    <w:rsid w:val="005C7434"/>
    <w:rsid w:val="005D4244"/>
    <w:rsid w:val="005E17F9"/>
    <w:rsid w:val="005E59B6"/>
    <w:rsid w:val="005F1D21"/>
    <w:rsid w:val="005F3F13"/>
    <w:rsid w:val="0060011B"/>
    <w:rsid w:val="00610F3D"/>
    <w:rsid w:val="00621884"/>
    <w:rsid w:val="00634794"/>
    <w:rsid w:val="00643A2B"/>
    <w:rsid w:val="00645AF2"/>
    <w:rsid w:val="006463A8"/>
    <w:rsid w:val="0064667B"/>
    <w:rsid w:val="00683296"/>
    <w:rsid w:val="00696E45"/>
    <w:rsid w:val="006B45FC"/>
    <w:rsid w:val="006C5C26"/>
    <w:rsid w:val="006C6E6E"/>
    <w:rsid w:val="006C6E87"/>
    <w:rsid w:val="006D12ED"/>
    <w:rsid w:val="006E050D"/>
    <w:rsid w:val="006E564E"/>
    <w:rsid w:val="006F4473"/>
    <w:rsid w:val="007012DC"/>
    <w:rsid w:val="00702D7B"/>
    <w:rsid w:val="00705CA3"/>
    <w:rsid w:val="00721298"/>
    <w:rsid w:val="00726815"/>
    <w:rsid w:val="00726E7F"/>
    <w:rsid w:val="00730D8A"/>
    <w:rsid w:val="00734C63"/>
    <w:rsid w:val="007353DB"/>
    <w:rsid w:val="00736E4E"/>
    <w:rsid w:val="007526DA"/>
    <w:rsid w:val="00760DC8"/>
    <w:rsid w:val="007677B4"/>
    <w:rsid w:val="0077135D"/>
    <w:rsid w:val="007829EC"/>
    <w:rsid w:val="007A0318"/>
    <w:rsid w:val="007B05F3"/>
    <w:rsid w:val="007C7764"/>
    <w:rsid w:val="007D4E43"/>
    <w:rsid w:val="007E7233"/>
    <w:rsid w:val="008013A8"/>
    <w:rsid w:val="00802603"/>
    <w:rsid w:val="00814BE1"/>
    <w:rsid w:val="00824D35"/>
    <w:rsid w:val="00835147"/>
    <w:rsid w:val="00840E1C"/>
    <w:rsid w:val="00863D53"/>
    <w:rsid w:val="00877759"/>
    <w:rsid w:val="008848CB"/>
    <w:rsid w:val="0088534F"/>
    <w:rsid w:val="00887F23"/>
    <w:rsid w:val="008A3831"/>
    <w:rsid w:val="008A3F27"/>
    <w:rsid w:val="008D248B"/>
    <w:rsid w:val="008D3E62"/>
    <w:rsid w:val="008D437D"/>
    <w:rsid w:val="008D6D99"/>
    <w:rsid w:val="008F3647"/>
    <w:rsid w:val="00902B79"/>
    <w:rsid w:val="00921D65"/>
    <w:rsid w:val="0094002C"/>
    <w:rsid w:val="009411B0"/>
    <w:rsid w:val="0094516C"/>
    <w:rsid w:val="0095445F"/>
    <w:rsid w:val="00974E0B"/>
    <w:rsid w:val="0098180B"/>
    <w:rsid w:val="00986327"/>
    <w:rsid w:val="0099053A"/>
    <w:rsid w:val="009E09C2"/>
    <w:rsid w:val="009E16D4"/>
    <w:rsid w:val="009E178F"/>
    <w:rsid w:val="009E5B7C"/>
    <w:rsid w:val="009F7D02"/>
    <w:rsid w:val="00A026E7"/>
    <w:rsid w:val="00A12915"/>
    <w:rsid w:val="00A1608E"/>
    <w:rsid w:val="00A16CD6"/>
    <w:rsid w:val="00A20191"/>
    <w:rsid w:val="00A24942"/>
    <w:rsid w:val="00A2743A"/>
    <w:rsid w:val="00A33B19"/>
    <w:rsid w:val="00A54AA4"/>
    <w:rsid w:val="00A55203"/>
    <w:rsid w:val="00A67570"/>
    <w:rsid w:val="00A84AF0"/>
    <w:rsid w:val="00AB41D1"/>
    <w:rsid w:val="00AB6533"/>
    <w:rsid w:val="00AD4EE6"/>
    <w:rsid w:val="00AE71C3"/>
    <w:rsid w:val="00B37260"/>
    <w:rsid w:val="00B50B0B"/>
    <w:rsid w:val="00B7386B"/>
    <w:rsid w:val="00B77621"/>
    <w:rsid w:val="00B81A2E"/>
    <w:rsid w:val="00B83387"/>
    <w:rsid w:val="00BA334C"/>
    <w:rsid w:val="00BB1792"/>
    <w:rsid w:val="00BB7148"/>
    <w:rsid w:val="00BC51DE"/>
    <w:rsid w:val="00BC5748"/>
    <w:rsid w:val="00BC7E04"/>
    <w:rsid w:val="00BD1A65"/>
    <w:rsid w:val="00BD20DD"/>
    <w:rsid w:val="00BD34B6"/>
    <w:rsid w:val="00BD4D0F"/>
    <w:rsid w:val="00BF5DDC"/>
    <w:rsid w:val="00C00568"/>
    <w:rsid w:val="00C05837"/>
    <w:rsid w:val="00C0789F"/>
    <w:rsid w:val="00C14327"/>
    <w:rsid w:val="00C14403"/>
    <w:rsid w:val="00C200AE"/>
    <w:rsid w:val="00C214FE"/>
    <w:rsid w:val="00C26924"/>
    <w:rsid w:val="00C32144"/>
    <w:rsid w:val="00C43885"/>
    <w:rsid w:val="00C5220B"/>
    <w:rsid w:val="00C738F8"/>
    <w:rsid w:val="00CB37BC"/>
    <w:rsid w:val="00CB7960"/>
    <w:rsid w:val="00CC6DAD"/>
    <w:rsid w:val="00CC747F"/>
    <w:rsid w:val="00CD0E56"/>
    <w:rsid w:val="00CF0D5C"/>
    <w:rsid w:val="00D00035"/>
    <w:rsid w:val="00D14B0D"/>
    <w:rsid w:val="00D21813"/>
    <w:rsid w:val="00D32708"/>
    <w:rsid w:val="00D42610"/>
    <w:rsid w:val="00D452F3"/>
    <w:rsid w:val="00D652D9"/>
    <w:rsid w:val="00D67451"/>
    <w:rsid w:val="00D709ED"/>
    <w:rsid w:val="00D735ED"/>
    <w:rsid w:val="00D852B6"/>
    <w:rsid w:val="00D95D45"/>
    <w:rsid w:val="00DB0417"/>
    <w:rsid w:val="00DC5D2A"/>
    <w:rsid w:val="00DD683F"/>
    <w:rsid w:val="00DE4552"/>
    <w:rsid w:val="00DF2E18"/>
    <w:rsid w:val="00DF74D8"/>
    <w:rsid w:val="00E02C06"/>
    <w:rsid w:val="00E04B90"/>
    <w:rsid w:val="00E17BF8"/>
    <w:rsid w:val="00E25EA4"/>
    <w:rsid w:val="00E301CA"/>
    <w:rsid w:val="00E422EA"/>
    <w:rsid w:val="00E45A65"/>
    <w:rsid w:val="00E45CB5"/>
    <w:rsid w:val="00E56A37"/>
    <w:rsid w:val="00E70E61"/>
    <w:rsid w:val="00E757C5"/>
    <w:rsid w:val="00E8454B"/>
    <w:rsid w:val="00E9565E"/>
    <w:rsid w:val="00EA567F"/>
    <w:rsid w:val="00EC4AF6"/>
    <w:rsid w:val="00EC5F32"/>
    <w:rsid w:val="00ED2318"/>
    <w:rsid w:val="00ED3393"/>
    <w:rsid w:val="00ED3E25"/>
    <w:rsid w:val="00EE7924"/>
    <w:rsid w:val="00EF4A04"/>
    <w:rsid w:val="00F20BCC"/>
    <w:rsid w:val="00F32DCE"/>
    <w:rsid w:val="00F54BE0"/>
    <w:rsid w:val="00F630D7"/>
    <w:rsid w:val="00F65A96"/>
    <w:rsid w:val="00F81CD7"/>
    <w:rsid w:val="00F87859"/>
    <w:rsid w:val="00F87FC9"/>
    <w:rsid w:val="00F912BA"/>
    <w:rsid w:val="00FC1BD7"/>
    <w:rsid w:val="00FC2519"/>
    <w:rsid w:val="00FC6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040DC"/>
  <w15:chartTrackingRefBased/>
  <w15:docId w15:val="{A1B95875-B546-4EB1-8281-4EA5523FB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D4D0F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5867D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72F7A"/>
    <w:rPr>
      <w:rFonts w:ascii="Times New Roman" w:hAnsi="Times New Roman" w:cs="Times New Roman"/>
      <w:sz w:val="24"/>
    </w:rPr>
  </w:style>
  <w:style w:type="paragraph" w:styleId="Revision">
    <w:name w:val="Revision"/>
    <w:hidden/>
    <w:uiPriority w:val="99"/>
    <w:semiHidden/>
    <w:rsid w:val="001E6EEB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2.jpeg"/><Relationship Id="rId47" Type="http://schemas.openxmlformats.org/officeDocument/2006/relationships/image" Target="media/image34.png"/><Relationship Id="rId50" Type="http://schemas.openxmlformats.org/officeDocument/2006/relationships/image" Target="media/image37.jpeg"/><Relationship Id="rId55" Type="http://schemas.openxmlformats.org/officeDocument/2006/relationships/footer" Target="footer2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image" Target="media/image21.jpeg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32" Type="http://schemas.openxmlformats.org/officeDocument/2006/relationships/image" Target="media/image24.jpeg"/><Relationship Id="rId40" Type="http://schemas.openxmlformats.org/officeDocument/2006/relationships/image" Target="media/image30.png"/><Relationship Id="rId45" Type="http://schemas.openxmlformats.org/officeDocument/2006/relationships/image" Target="media/image31.jpeg"/><Relationship Id="rId53" Type="http://schemas.openxmlformats.org/officeDocument/2006/relationships/image" Target="media/image40.png"/><Relationship Id="rId58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31" Type="http://schemas.openxmlformats.org/officeDocument/2006/relationships/image" Target="media/image23.jpeg"/><Relationship Id="rId44" Type="http://schemas.openxmlformats.org/officeDocument/2006/relationships/image" Target="media/image30.jpeg"/><Relationship Id="rId52" Type="http://schemas.openxmlformats.org/officeDocument/2006/relationships/image" Target="media/image39.jpeg"/><Relationship Id="rId6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jpe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jpeg"/><Relationship Id="rId35" Type="http://schemas.openxmlformats.org/officeDocument/2006/relationships/image" Target="media/image27.png"/><Relationship Id="rId43" Type="http://schemas.openxmlformats.org/officeDocument/2006/relationships/image" Target="media/image29.jpeg"/><Relationship Id="rId48" Type="http://schemas.openxmlformats.org/officeDocument/2006/relationships/image" Target="media/image35.png"/><Relationship Id="rId56" Type="http://schemas.openxmlformats.org/officeDocument/2006/relationships/fontTable" Target="fontTable.xml"/><Relationship Id="rId8" Type="http://schemas.openxmlformats.org/officeDocument/2006/relationships/image" Target="media/image2.jpeg"/><Relationship Id="rId51" Type="http://schemas.openxmlformats.org/officeDocument/2006/relationships/image" Target="media/image38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33" Type="http://schemas.openxmlformats.org/officeDocument/2006/relationships/image" Target="media/image25.jpeg"/><Relationship Id="rId46" Type="http://schemas.openxmlformats.org/officeDocument/2006/relationships/image" Target="media/image33.jpeg"/><Relationship Id="rId59" Type="http://schemas.openxmlformats.org/officeDocument/2006/relationships/customXml" Target="../customXml/item2.xml"/><Relationship Id="rId20" Type="http://schemas.openxmlformats.org/officeDocument/2006/relationships/image" Target="media/image12.png"/><Relationship Id="rId41" Type="http://schemas.openxmlformats.org/officeDocument/2006/relationships/image" Target="media/image28.jpeg"/><Relationship Id="rId54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49" Type="http://schemas.openxmlformats.org/officeDocument/2006/relationships/image" Target="media/image36.png"/><Relationship Id="rId5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DE4D0E3A2E454D98860A71F5856D8E" ma:contentTypeVersion="43" ma:contentTypeDescription="Create a new document." ma:contentTypeScope="" ma:versionID="0d7211dd15259eaa4627fb7f22d80a7a">
  <xsd:schema xmlns:xsd="http://www.w3.org/2001/XMLSchema" xmlns:xs="http://www.w3.org/2001/XMLSchema" xmlns:p="http://schemas.microsoft.com/office/2006/metadata/properties" xmlns:ns1="http://schemas.microsoft.com/sharepoint/v3" xmlns:ns2="40af8c78-a2bd-4ba8-9f24-459a274e7003" xmlns:ns3="b024aa34-3a5f-4888-b001-ffe17a85ed1c" targetNamespace="http://schemas.microsoft.com/office/2006/metadata/properties" ma:root="true" ma:fieldsID="9ac39f23f2830a72c61e195e84c07878" ns1:_="" ns2:_="" ns3:_="">
    <xsd:import namespace="http://schemas.microsoft.com/sharepoint/v3"/>
    <xsd:import namespace="40af8c78-a2bd-4ba8-9f24-459a274e7003"/>
    <xsd:import namespace="b024aa34-3a5f-4888-b001-ffe17a85ed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TaxKeywordTaxHTField" minOccurs="0"/>
                <xsd:element ref="ns1:URL" minOccurs="0"/>
                <xsd:element ref="ns3:Brand" minOccurs="0"/>
                <xsd:element ref="ns3:C3FinancialYearNote" minOccurs="0"/>
                <xsd:element ref="ns3:Campaign" minOccurs="0"/>
                <xsd:element ref="ns3:C3TopicNote" minOccurs="0"/>
                <xsd:element ref="ns3:lb9b9f3b053a41b38b75c9a9e297a5c0" minOccurs="0"/>
                <xsd:element ref="ns3:d896531a588f45f3a4854e36212e5fcd" minOccurs="0"/>
                <xsd:element ref="ns3:ed43d56e28de45d9823832c24172a393" minOccurs="0"/>
                <xsd:element ref="ns2:_Flow_SignoffStatus" minOccurs="0"/>
                <xsd:element ref="ns2:dTEADDED" minOccurs="0"/>
                <xsd:element ref="ns2:MediaServiceObjectDetectorVersions" minOccurs="0"/>
                <xsd:element ref="ns2:MediaServiceSearchProperties" minOccurs="0"/>
                <xsd:element ref="ns2:Quarte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26" nillable="true" ma:displayName="URL" ma:internalName="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af8c78-a2bd-4ba8-9f24-459a274e70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51bc273-1602-4fac-9ab0-4c4e1ac79c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40" nillable="true" ma:displayName="Sign-off status" ma:internalName="Sign_x002d_off_x0020_status">
      <xsd:simpleType>
        <xsd:restriction base="dms:Text"/>
      </xsd:simpleType>
    </xsd:element>
    <xsd:element name="dTEADDED" ma:index="41" nillable="true" ma:displayName="dTE ADDED" ma:format="DateOnly" ma:internalName="dTEADDED">
      <xsd:simpleType>
        <xsd:restriction base="dms:DateTime"/>
      </xsd:simpleType>
    </xsd:element>
    <xsd:element name="MediaServiceObjectDetectorVersions" ma:index="4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Quarter" ma:index="44" nillable="true" ma:displayName="Quarter" ma:description="Which Quarter does this information pertain to, if applicable. " ma:format="Dropdown" ma:internalName="Quarter">
      <xsd:simpleType>
        <xsd:restriction base="dms:Choice">
          <xsd:enumeration value="Q1"/>
          <xsd:enumeration value="Q2"/>
          <xsd:enumeration value="Q3"/>
          <xsd:enumeration value="Q4"/>
        </xsd:restriction>
      </xsd:simpleType>
    </xsd:element>
    <xsd:element name="MediaServiceBillingMetadata" ma:index="4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24aa34-3a5f-4888-b001-ffe17a85ed1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13e191-b0bc-47cb-b594-0d173eb4dd3f}" ma:internalName="TaxCatchAll" ma:showField="CatchAllData" ma:web="b024aa34-3a5f-4888-b001-ffe17a85ed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25" nillable="true" ma:taxonomy="true" ma:internalName="TaxKeywordTaxHTField" ma:taxonomyFieldName="TaxKeyword" ma:displayName="Enterprise Keywords" ma:fieldId="{23f27201-bee3-471e-b2e7-b64fd8b7ca38}" ma:taxonomyMulti="true" ma:sspId="251bc273-1602-4fac-9ab0-4c4e1ac79c83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Brand" ma:index="27" nillable="true" ma:displayName="Brand" ma:format="Dropdown" ma:internalName="Brand" ma:readOnly="false">
      <xsd:simpleType>
        <xsd:union memberTypes="dms:Text">
          <xsd:simpleType>
            <xsd:restriction base="dms:Choice">
              <xsd:enumeration value="​EECA"/>
              <xsd:enumeration value="EECA Business"/>
              <xsd:enumeration value="Electric Vehicles"/>
              <xsd:enumeration value="Energywise"/>
              <xsd:enumeration value="Energy Rating Label"/>
              <xsd:enumeration value="Energy Star"/>
              <xsd:enumeration value="NABERS NZ"/>
              <xsd:enumeration value="VFEL"/>
            </xsd:restriction>
          </xsd:simpleType>
        </xsd:union>
      </xsd:simpleType>
    </xsd:element>
    <xsd:element name="C3FinancialYearNote" ma:index="29" nillable="true" ma:taxonomy="true" ma:internalName="C3FinancialYearNote" ma:taxonomyFieldName="C3FinancialYear" ma:displayName="Financial Year" ma:readOnly="false" ma:default="" ma:fieldId="{576f231a-00e6-4d2f-a497-c942067ed5b8}" ma:sspId="251bc273-1602-4fac-9ab0-4c4e1ac79c83" ma:termSetId="67187f8a-7802-4a97-b714-f9f1f17ed6cc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Campaign" ma:index="30" nillable="true" ma:displayName="Campaign" ma:internalName="Campaign" ma:readOnly="false">
      <xsd:simpleType>
        <xsd:restriction base="dms:Text"/>
      </xsd:simpleType>
    </xsd:element>
    <xsd:element name="C3TopicNote" ma:index="32" nillable="true" ma:taxonomy="true" ma:internalName="C3TopicNote" ma:taxonomyFieldName="C3Topic" ma:displayName="Topic" ma:readOnly="false" ma:default="" ma:fieldId="{6a3fe89f-a6dd-4490-a9c1-3ef38d67b8c7}" ma:sspId="251bc273-1602-4fac-9ab0-4c4e1ac79c83" ma:termSetId="42258138-b9bc-41e1-b119-21c8ee0c57cc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lb9b9f3b053a41b38b75c9a9e297a5c0" ma:index="34" nillable="true" ma:taxonomy="true" ma:internalName="lb9b9f3b053a41b38b75c9a9e297a5c0" ma:taxonomyFieldName="ProgrammeArea" ma:displayName="Programme Area" ma:readOnly="false" ma:default="" ma:fieldId="{5b9b9f3b-053a-41b3-8b75-c9a9e297a5c0}" ma:sspId="251bc273-1602-4fac-9ab0-4c4e1ac79c83" ma:termSetId="0f3e60e5-e825-431a-ae77-33180cb2ef6c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896531a588f45f3a4854e36212e5fcd" ma:index="36" nillable="true" ma:taxonomy="true" ma:internalName="d896531a588f45f3a4854e36212e5fcd" ma:taxonomyFieldName="Vendor" ma:displayName="Vendor" ma:readOnly="false" ma:default="" ma:fieldId="{d896531a-588f-45f3-a485-4e36212e5fcd}" ma:sspId="251bc273-1602-4fac-9ab0-4c4e1ac79c83" ma:termSetId="911aaf1f-b036-4cc5-a5e5-b61fb3e72994" ma:anchorId="c8fa689d-db92-4fe0-8309-6b6e41916483" ma:open="true" ma:isKeyword="false">
      <xsd:complexType>
        <xsd:sequence>
          <xsd:element ref="pc:Terms" minOccurs="0" maxOccurs="1"/>
        </xsd:sequence>
      </xsd:complexType>
    </xsd:element>
    <xsd:element name="ed43d56e28de45d9823832c24172a393" ma:index="39" nillable="true" ma:taxonomy="true" ma:internalName="ed43d56e28de45d9823832c24172a393" ma:taxonomyFieldName="Channel" ma:displayName="Channel" ma:readOnly="false" ma:default="" ma:fieldId="{ed43d56e-28de-45d9-8238-32c24172a393}" ma:sspId="251bc273-1602-4fac-9ab0-4c4e1ac79c83" ma:termSetId="dbec196c-76ce-4dc1-8de0-f3b10ecccf10" ma:anchorId="29199e64-df51-4c48-b3fa-5eada26ece5b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37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KeywordTaxHTField xmlns="b024aa34-3a5f-4888-b001-ffe17a85ed1c">
      <Terms xmlns="http://schemas.microsoft.com/office/infopath/2007/PartnerControls"/>
    </TaxKeywordTaxHTField>
    <dTEADDED xmlns="40af8c78-a2bd-4ba8-9f24-459a274e7003" xsi:nil="true"/>
    <C3FinancialYearNote xmlns="b024aa34-3a5f-4888-b001-ffe17a85ed1c">
      <Terms xmlns="http://schemas.microsoft.com/office/infopath/2007/PartnerControls"/>
    </C3FinancialYearNote>
    <lb9b9f3b053a41b38b75c9a9e297a5c0 xmlns="b024aa34-3a5f-4888-b001-ffe17a85ed1c">
      <Terms xmlns="http://schemas.microsoft.com/office/infopath/2007/PartnerControls"/>
    </lb9b9f3b053a41b38b75c9a9e297a5c0>
    <_Flow_SignoffStatus xmlns="40af8c78-a2bd-4ba8-9f24-459a274e7003" xsi:nil="true"/>
    <Campaign xmlns="b024aa34-3a5f-4888-b001-ffe17a85ed1c" xsi:nil="true"/>
    <Quarter xmlns="40af8c78-a2bd-4ba8-9f24-459a274e7003" xsi:nil="true"/>
    <URL xmlns="http://schemas.microsoft.com/sharepoint/v3">
      <Url xsi:nil="true"/>
      <Description xsi:nil="true"/>
    </URL>
    <C3TopicNote xmlns="b024aa34-3a5f-4888-b001-ffe17a85ed1c">
      <Terms xmlns="http://schemas.microsoft.com/office/infopath/2007/PartnerControls"/>
    </C3TopicNote>
    <d896531a588f45f3a4854e36212e5fcd xmlns="b024aa34-3a5f-4888-b001-ffe17a85ed1c">
      <Terms xmlns="http://schemas.microsoft.com/office/infopath/2007/PartnerControls"/>
    </d896531a588f45f3a4854e36212e5fcd>
    <ed43d56e28de45d9823832c24172a393 xmlns="b024aa34-3a5f-4888-b001-ffe17a85ed1c">
      <Terms xmlns="http://schemas.microsoft.com/office/infopath/2007/PartnerControls"/>
    </ed43d56e28de45d9823832c24172a393>
    <lcf76f155ced4ddcb4097134ff3c332f xmlns="40af8c78-a2bd-4ba8-9f24-459a274e7003">
      <Terms xmlns="http://schemas.microsoft.com/office/infopath/2007/PartnerControls"/>
    </lcf76f155ced4ddcb4097134ff3c332f>
    <TaxCatchAll xmlns="b024aa34-3a5f-4888-b001-ffe17a85ed1c" xsi:nil="true"/>
    <Brand xmlns="b024aa34-3a5f-4888-b001-ffe17a85ed1c" xsi:nil="true"/>
  </documentManagement>
</p:properties>
</file>

<file path=customXml/itemProps1.xml><?xml version="1.0" encoding="utf-8"?>
<ds:datastoreItem xmlns:ds="http://schemas.openxmlformats.org/officeDocument/2006/customXml" ds:itemID="{74AA3302-B8D5-4D5C-B791-5FA8FBCCC1C7}"/>
</file>

<file path=customXml/itemProps2.xml><?xml version="1.0" encoding="utf-8"?>
<ds:datastoreItem xmlns:ds="http://schemas.openxmlformats.org/officeDocument/2006/customXml" ds:itemID="{0920E645-947B-414C-9DAF-97C4D59B8701}"/>
</file>

<file path=customXml/itemProps3.xml><?xml version="1.0" encoding="utf-8"?>
<ds:datastoreItem xmlns:ds="http://schemas.openxmlformats.org/officeDocument/2006/customXml" ds:itemID="{9190D4E3-49F1-48CC-A127-B56410E514E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9</Pages>
  <Words>493</Words>
  <Characters>2330</Characters>
  <Application>Microsoft Office Word</Application>
  <DocSecurity>0</DocSecurity>
  <Lines>211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ke it Easy</cp:lastModifiedBy>
  <cp:revision>10</cp:revision>
  <dcterms:created xsi:type="dcterms:W3CDTF">2026-04-15T03:48:00Z</dcterms:created>
  <dcterms:modified xsi:type="dcterms:W3CDTF">2026-04-16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DE4D0E3A2E454D98860A71F5856D8E</vt:lpwstr>
  </property>
</Properties>
</file>